
<file path=[Content_Types].xml><?xml version="1.0" encoding="utf-8"?>
<Types xmlns="http://schemas.openxmlformats.org/package/2006/content-types">
  <Default Extension="bin" ContentType="application/vnd.ms-office.vbaPro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ms-word.document.macroEnabled.main+xml"/>
  <Override PartName="/word/vbaData.xml" ContentType="application/vnd.ms-word.vbaData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1.bin" ContentType="application/vnd.ms-office.activeX"/>
  <Override PartName="/word/activeX/activeX2.xml" ContentType="application/vnd.ms-office.activeX+xml"/>
  <Override PartName="/word/activeX/activeX2.bin" ContentType="application/vnd.ms-office.activeX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6"/>
        <w:gridCol w:w="6663"/>
        <w:gridCol w:w="284"/>
      </w:tblGrid>
      <w:tr w:rsidR="00C0141C" w:rsidRPr="00230347" w:rsidTr="005911D7">
        <w:trPr>
          <w:trHeight w:val="1138"/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</w:tcPr>
          <w:p w:rsidR="00C245D8" w:rsidRPr="00230347" w:rsidRDefault="00C0141C" w:rsidP="00C0141C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cs="GE Dinar One"/>
                <w:noProof/>
                <w:rtl/>
              </w:rPr>
              <w:drawing>
                <wp:inline distT="0" distB="0" distL="0" distR="0" wp14:anchorId="7C4924AA" wp14:editId="1D107ADB">
                  <wp:extent cx="2000250" cy="714375"/>
                  <wp:effectExtent l="0" t="0" r="0" b="9525"/>
                  <wp:docPr id="1" name="صورة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su_masterlogo_colour_rgb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  <w:vAlign w:val="center"/>
          </w:tcPr>
          <w:p w:rsidR="00415C13" w:rsidRDefault="00415C13" w:rsidP="005911D7">
            <w:pPr>
              <w:rPr>
                <w:rFonts w:ascii="Segoe UI Semilight" w:hAnsi="Segoe UI Semilight" w:cs="GE Dinar One"/>
                <w:b/>
                <w:bCs/>
                <w:color w:val="0D0D0D" w:themeColor="text1" w:themeTint="F2"/>
                <w:sz w:val="16"/>
                <w:szCs w:val="16"/>
                <w:rtl/>
              </w:rPr>
            </w:pPr>
          </w:p>
          <w:p w:rsidR="00C0141C" w:rsidRPr="005911D7" w:rsidRDefault="007D24A7" w:rsidP="005911D7">
            <w:pPr>
              <w:rPr>
                <w:rFonts w:ascii="Traditional Arabic" w:hAnsi="Traditional Arabic" w:cs="GE Dinar One"/>
                <w:b/>
                <w:bCs/>
                <w:sz w:val="28"/>
                <w:szCs w:val="28"/>
                <w:rtl/>
              </w:rPr>
            </w:pPr>
            <w:r w:rsidRPr="00797820">
              <w:rPr>
                <w:rFonts w:ascii="Segoe UI Semilight" w:hAnsi="Segoe UI Semilight" w:cs="GE Dinar One" w:hint="cs"/>
                <w:b/>
                <w:bCs/>
                <w:sz w:val="28"/>
                <w:szCs w:val="28"/>
                <w:rtl/>
              </w:rPr>
              <w:t xml:space="preserve"> </w:t>
            </w:r>
            <w:r w:rsidR="00415C13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 xml:space="preserve">نموذج </w:t>
            </w:r>
            <w:r w:rsidR="00797820" w:rsidRPr="00797820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 xml:space="preserve">طلب الموافقة على لجنة مناقشة رسالة </w:t>
            </w:r>
            <w:r w:rsidR="002F750A">
              <w:rPr>
                <w:rFonts w:ascii="Traditional Arabic" w:hAnsi="Traditional Arabic" w:cs="GE Dinar One" w:hint="cs"/>
                <w:b/>
                <w:bCs/>
                <w:sz w:val="28"/>
                <w:szCs w:val="28"/>
                <w:rtl/>
              </w:rPr>
              <w:t>دكتوراه</w:t>
            </w:r>
          </w:p>
        </w:tc>
        <w:tc>
          <w:tcPr>
            <w:tcW w:w="284" w:type="dxa"/>
            <w:tcBorders>
              <w:top w:val="single" w:sz="2" w:space="0" w:color="BFBFBF" w:themeColor="background1" w:themeShade="BF"/>
              <w:bottom w:val="single" w:sz="2" w:space="0" w:color="BFBFBF" w:themeColor="background1" w:themeShade="BF"/>
            </w:tcBorders>
          </w:tcPr>
          <w:p w:rsidR="00897887" w:rsidRPr="00230347" w:rsidRDefault="00897887" w:rsidP="00C245D8">
            <w:pPr>
              <w:ind w:right="-1276"/>
              <w:rPr>
                <w:rFonts w:cs="GE Dinar One"/>
                <w:b/>
                <w:bCs/>
                <w:rtl/>
              </w:rPr>
            </w:pPr>
          </w:p>
          <w:p w:rsidR="00A71865" w:rsidRPr="00230347" w:rsidRDefault="007D24A7" w:rsidP="009E0597">
            <w:pPr>
              <w:ind w:right="-1276"/>
              <w:rPr>
                <w:rFonts w:ascii="Segoe UI Semilight" w:hAnsi="Segoe UI Semilight"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</w:t>
            </w:r>
          </w:p>
          <w:p w:rsidR="00E35955" w:rsidRPr="00230347" w:rsidRDefault="007D24A7" w:rsidP="009E0597">
            <w:pPr>
              <w:ind w:right="-1276"/>
              <w:rPr>
                <w:rFonts w:cs="GE Dinar One"/>
                <w:rtl/>
              </w:rPr>
            </w:pPr>
            <w:r w:rsidRPr="00230347">
              <w:rPr>
                <w:rFonts w:ascii="Segoe UI Semilight" w:hAnsi="Segoe UI Semilight" w:cs="GE Dinar One" w:hint="cs"/>
                <w:rtl/>
              </w:rPr>
              <w:t xml:space="preserve">  </w:t>
            </w:r>
          </w:p>
        </w:tc>
      </w:tr>
      <w:tr w:rsidR="00665C8B" w:rsidRPr="00230347" w:rsidTr="00415C13">
        <w:trPr>
          <w:jc w:val="center"/>
        </w:trPr>
        <w:tc>
          <w:tcPr>
            <w:tcW w:w="3366" w:type="dxa"/>
            <w:tcBorders>
              <w:top w:val="single" w:sz="2" w:space="0" w:color="FFFFFF" w:themeColor="background1"/>
              <w:bottom w:val="single" w:sz="4" w:space="0" w:color="767171" w:themeColor="background2" w:themeShade="80"/>
            </w:tcBorders>
          </w:tcPr>
          <w:p w:rsidR="00665C8B" w:rsidRPr="00230347" w:rsidRDefault="00956353" w:rsidP="00665C8B">
            <w:pPr>
              <w:spacing w:before="40" w:after="60"/>
              <w:ind w:right="-1276"/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</w:pPr>
            <w:r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   </w:t>
            </w:r>
            <w:r w:rsidR="00E22E3D" w:rsidRPr="00230347">
              <w:rPr>
                <w:rFonts w:ascii="Segoe UI Semilight" w:hAnsi="Segoe UI Semilight" w:cs="GE Dinar One" w:hint="cs"/>
                <w:color w:val="3B3838" w:themeColor="background2" w:themeShade="40"/>
                <w:sz w:val="20"/>
                <w:szCs w:val="20"/>
                <w:rtl/>
              </w:rPr>
              <w:t xml:space="preserve"> </w:t>
            </w:r>
            <w:r w:rsidR="00665C8B" w:rsidRPr="00230347">
              <w:rPr>
                <w:rFonts w:ascii="Segoe UI Semilight" w:hAnsi="Segoe UI Semilight" w:cs="GE Dinar One"/>
                <w:color w:val="3B3838" w:themeColor="background2" w:themeShade="40"/>
                <w:sz w:val="20"/>
                <w:szCs w:val="20"/>
                <w:rtl/>
              </w:rPr>
              <w:t>كلية علوم الحاسب والمعلومات</w:t>
            </w:r>
          </w:p>
        </w:tc>
        <w:tc>
          <w:tcPr>
            <w:tcW w:w="6947" w:type="dxa"/>
            <w:gridSpan w:val="2"/>
            <w:vMerge w:val="restart"/>
            <w:tcBorders>
              <w:top w:val="single" w:sz="2" w:space="0" w:color="BFBFBF" w:themeColor="background1" w:themeShade="BF"/>
            </w:tcBorders>
          </w:tcPr>
          <w:p w:rsidR="00665C8B" w:rsidRPr="00230347" w:rsidRDefault="00665C8B" w:rsidP="00C245D8">
            <w:pPr>
              <w:ind w:right="-1276"/>
              <w:rPr>
                <w:rFonts w:cs="GE Dinar One"/>
                <w:sz w:val="18"/>
                <w:szCs w:val="18"/>
                <w:rtl/>
              </w:rPr>
            </w:pPr>
          </w:p>
        </w:tc>
      </w:tr>
      <w:tr w:rsidR="00665C8B" w:rsidRPr="00230347" w:rsidTr="00415C13">
        <w:trPr>
          <w:jc w:val="center"/>
        </w:trPr>
        <w:tc>
          <w:tcPr>
            <w:tcW w:w="3366" w:type="dxa"/>
            <w:tcBorders>
              <w:top w:val="single" w:sz="4" w:space="0" w:color="767171" w:themeColor="background2" w:themeShade="80"/>
            </w:tcBorders>
          </w:tcPr>
          <w:p w:rsidR="00FD77FF" w:rsidRPr="00230347" w:rsidRDefault="003A24CC" w:rsidP="00132FF7">
            <w:pPr>
              <w:spacing w:after="40"/>
              <w:ind w:right="-1276"/>
              <w:rPr>
                <w:rFonts w:ascii="Segoe UI Semilight" w:hAnsi="Segoe UI Semilight" w:cs="GE Dinar One"/>
                <w:color w:val="171717" w:themeColor="background2" w:themeShade="1A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color w:val="171717" w:themeColor="background2" w:themeShade="1A"/>
                <w:sz w:val="18"/>
                <w:szCs w:val="18"/>
                <w:rtl/>
              </w:rPr>
              <w:t xml:space="preserve">    وكالة الدراسات العليا والبحث والعلمي</w:t>
            </w:r>
          </w:p>
        </w:tc>
        <w:tc>
          <w:tcPr>
            <w:tcW w:w="6947" w:type="dxa"/>
            <w:gridSpan w:val="2"/>
            <w:vMerge/>
          </w:tcPr>
          <w:p w:rsidR="00665C8B" w:rsidRPr="00230347" w:rsidRDefault="00665C8B" w:rsidP="00C245D8">
            <w:pPr>
              <w:ind w:right="-1276"/>
              <w:rPr>
                <w:rFonts w:cs="GE Dinar One"/>
                <w:rtl/>
              </w:rPr>
            </w:pPr>
          </w:p>
        </w:tc>
      </w:tr>
    </w:tbl>
    <w:p w:rsidR="003A24CC" w:rsidRPr="00810EE6" w:rsidRDefault="003A24CC" w:rsidP="003A24CC">
      <w:pPr>
        <w:spacing w:after="0" w:line="240" w:lineRule="auto"/>
        <w:ind w:right="-567"/>
        <w:rPr>
          <w:rFonts w:ascii="Traditional Arabic" w:hAnsi="Traditional Arabic" w:cs="GE Dinar One"/>
          <w:b/>
          <w:bCs/>
          <w:sz w:val="16"/>
          <w:szCs w:val="16"/>
          <w:rtl/>
        </w:rPr>
      </w:pPr>
    </w:p>
    <w:p w:rsidR="003A24CC" w:rsidRPr="003A24CC" w:rsidRDefault="00240E38" w:rsidP="00240E38">
      <w:pPr>
        <w:spacing w:after="0" w:line="240" w:lineRule="auto"/>
        <w:ind w:left="142" w:right="-567"/>
        <w:rPr>
          <w:rFonts w:ascii="Traditional Arabic" w:hAnsi="Traditional Arabic" w:cs="GE Dinar One"/>
          <w:b/>
          <w:bCs/>
          <w:sz w:val="28"/>
          <w:szCs w:val="28"/>
          <w:rtl/>
        </w:rPr>
      </w:pPr>
      <w:r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سعادة </w:t>
      </w:r>
      <w:r>
        <w:rPr>
          <w:rFonts w:ascii="Traditional Arabic" w:hAnsi="Traditional Arabic" w:cs="GE Dinar One" w:hint="cs"/>
          <w:b/>
          <w:bCs/>
          <w:sz w:val="28"/>
          <w:szCs w:val="28"/>
          <w:rtl/>
        </w:rPr>
        <w:t>الدكتور</w:t>
      </w:r>
      <w:r w:rsidR="00D54F3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</w:t>
      </w:r>
      <w:r w:rsidR="003A24CC"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وكيل الكلية للدراسات العليا والبحث العلمي</w:t>
      </w:r>
      <w:r w:rsid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 xml:space="preserve">     </w:t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A24CC" w:rsidRPr="003A24CC">
        <w:rPr>
          <w:rFonts w:ascii="Traditional Arabic" w:hAnsi="Traditional Arabic" w:cs="GE Dinar One"/>
          <w:b/>
          <w:bCs/>
          <w:sz w:val="28"/>
          <w:szCs w:val="28"/>
          <w:rtl/>
        </w:rPr>
        <w:tab/>
      </w:r>
      <w:r w:rsidR="003A24CC" w:rsidRPr="003A24CC">
        <w:rPr>
          <w:rFonts w:ascii="Traditional Arabic" w:hAnsi="Traditional Arabic" w:cs="GE Dinar One" w:hint="cs"/>
          <w:b/>
          <w:bCs/>
          <w:sz w:val="28"/>
          <w:szCs w:val="28"/>
          <w:rtl/>
        </w:rPr>
        <w:t>الموقر</w:t>
      </w:r>
    </w:p>
    <w:p w:rsidR="003A24CC" w:rsidRPr="003A24CC" w:rsidRDefault="003A24CC" w:rsidP="00DB6A95">
      <w:pPr>
        <w:spacing w:line="240" w:lineRule="auto"/>
        <w:ind w:left="142"/>
        <w:rPr>
          <w:rFonts w:ascii="Traditional Arabic" w:hAnsi="Traditional Arabic" w:cs="GE Dinar One"/>
          <w:sz w:val="24"/>
          <w:szCs w:val="24"/>
          <w:rtl/>
        </w:rPr>
      </w:pPr>
      <w:r w:rsidRPr="003A24CC">
        <w:rPr>
          <w:rFonts w:ascii="Traditional Arabic" w:hAnsi="Traditional Arabic" w:cs="GE Dinar One" w:hint="cs"/>
          <w:sz w:val="24"/>
          <w:szCs w:val="24"/>
          <w:rtl/>
        </w:rPr>
        <w:t>السلام عليكم ورحمة الله وبركاته. وبعد،</w:t>
      </w:r>
    </w:p>
    <w:p w:rsidR="00B42E3D" w:rsidRPr="003E2880" w:rsidRDefault="003E2880" w:rsidP="00B42E3D">
      <w:pPr>
        <w:spacing w:after="0" w:line="240" w:lineRule="auto"/>
        <w:ind w:left="142"/>
        <w:rPr>
          <w:rFonts w:ascii="Traditional Arabic" w:hAnsi="Traditional Arabic" w:cs="GE Dinar One"/>
          <w:rtl/>
        </w:rPr>
      </w:pPr>
      <w:r w:rsidRPr="003E2880">
        <w:rPr>
          <w:rFonts w:ascii="Traditional Arabic" w:hAnsi="Traditional Arabic" w:cs="GE Dinar One" w:hint="cs"/>
          <w:rtl/>
        </w:rPr>
        <w:t xml:space="preserve">نرفق لسعادتكم قرار القسم بتشكيل لجنة مناقشة رسالة </w:t>
      </w:r>
      <w:r w:rsidR="002F750A">
        <w:rPr>
          <w:rFonts w:ascii="Traditional Arabic" w:hAnsi="Traditional Arabic" w:cs="GE Dinar One" w:hint="cs"/>
          <w:rtl/>
        </w:rPr>
        <w:t>دكتوراه</w:t>
      </w:r>
      <w:r w:rsidRPr="003E2880">
        <w:rPr>
          <w:rFonts w:ascii="Traditional Arabic" w:hAnsi="Traditional Arabic" w:cs="GE Dinar One" w:hint="cs"/>
          <w:rtl/>
        </w:rPr>
        <w:t xml:space="preserve"> حسب البيانات الموضحة أدناه، نأمل منكم الاطلاع واتخاذ</w:t>
      </w:r>
      <w:r w:rsidR="00B42E3D" w:rsidRPr="003E2880">
        <w:rPr>
          <w:rFonts w:ascii="Traditional Arabic" w:hAnsi="Traditional Arabic" w:cs="GE Dinar One" w:hint="cs"/>
          <w:rtl/>
        </w:rPr>
        <w:t xml:space="preserve"> ما ترونه مناسباً.</w:t>
      </w:r>
    </w:p>
    <w:p w:rsidR="00415C13" w:rsidRDefault="00415C13" w:rsidP="002F750A">
      <w:pPr>
        <w:spacing w:after="0" w:line="240" w:lineRule="auto"/>
        <w:ind w:left="142"/>
        <w:rPr>
          <w:rFonts w:ascii="Traditional Arabic" w:hAnsi="Traditional Arabic" w:cs="GE Dinar One"/>
          <w:rtl/>
        </w:rPr>
      </w:pPr>
    </w:p>
    <w:p w:rsidR="00E37325" w:rsidRDefault="003A24CC" w:rsidP="00E37325">
      <w:pPr>
        <w:spacing w:line="240" w:lineRule="auto"/>
        <w:ind w:left="142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/>
          <w:b/>
          <w:bCs/>
          <w:sz w:val="24"/>
          <w:szCs w:val="24"/>
          <w:rtl/>
        </w:rPr>
        <w:tab/>
      </w:r>
      <w:r w:rsidRPr="00D54F3C">
        <w:rPr>
          <w:rFonts w:ascii="Traditional Arabic" w:hAnsi="Traditional Arabic" w:cs="GE Dinar One" w:hint="cs"/>
          <w:b/>
          <w:bCs/>
          <w:sz w:val="24"/>
          <w:szCs w:val="24"/>
          <w:rtl/>
        </w:rPr>
        <w:t xml:space="preserve">                   وتقبلوا خالص الشكر </w:t>
      </w:r>
      <w:proofErr w:type="gramStart"/>
      <w:r w:rsidRPr="00D54F3C">
        <w:rPr>
          <w:rFonts w:ascii="Traditional Arabic" w:hAnsi="Traditional Arabic" w:cs="GE Dinar One" w:hint="cs"/>
          <w:b/>
          <w:bCs/>
          <w:sz w:val="24"/>
          <w:szCs w:val="24"/>
          <w:rtl/>
        </w:rPr>
        <w:t>والتقدير،،،</w:t>
      </w:r>
      <w:proofErr w:type="gramEnd"/>
      <w:r w:rsidRPr="00D54F3C">
        <w:rPr>
          <w:rFonts w:ascii="Traditional Arabic" w:hAnsi="Traditional Arabic" w:cs="GE Dinar One" w:hint="cs"/>
          <w:b/>
          <w:bCs/>
          <w:sz w:val="24"/>
          <w:szCs w:val="24"/>
          <w:rtl/>
        </w:rPr>
        <w:t xml:space="preserve"> </w:t>
      </w:r>
    </w:p>
    <w:tbl>
      <w:tblPr>
        <w:tblStyle w:val="TableGrid"/>
        <w:bidiVisual/>
        <w:tblW w:w="0" w:type="auto"/>
        <w:tblInd w:w="1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1"/>
        <w:gridCol w:w="4685"/>
        <w:gridCol w:w="1127"/>
        <w:gridCol w:w="3119"/>
      </w:tblGrid>
      <w:tr w:rsidR="00E37325" w:rsidTr="00E37325">
        <w:tc>
          <w:tcPr>
            <w:tcW w:w="1691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>رئيس القسم :</w:t>
            </w:r>
          </w:p>
        </w:tc>
        <w:tc>
          <w:tcPr>
            <w:tcW w:w="4685" w:type="dxa"/>
          </w:tcPr>
          <w:p w:rsidR="00E37325" w:rsidRPr="00E37325" w:rsidRDefault="00E37325" w:rsidP="00FB329B">
            <w:pPr>
              <w:rPr>
                <w:rFonts w:ascii="Traditional Arabic" w:hAnsi="Traditional Arabic" w:cs="GE Dinar One"/>
                <w:b/>
                <w:bCs/>
                <w:rtl/>
              </w:rPr>
            </w:pP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</w:rPr>
              <w:instrText>FORMTEXT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instrText xml:space="preserve"> </w:instrTex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separate"/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noProof/>
                <w:u w:val="dotted"/>
                <w:rtl/>
              </w:rPr>
              <w:t> </w:t>
            </w:r>
            <w:r w:rsidRPr="00E37325">
              <w:rPr>
                <w:rFonts w:ascii="Segoe UI Semilight" w:hAnsi="Segoe UI Semilight" w:cs="GE Dinar One"/>
                <w:u w:val="dotted"/>
                <w:rtl/>
              </w:rPr>
              <w:fldChar w:fldCharType="end"/>
            </w:r>
          </w:p>
        </w:tc>
        <w:tc>
          <w:tcPr>
            <w:tcW w:w="1127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  <w:r>
              <w:rPr>
                <w:rFonts w:ascii="Traditional Arabic" w:hAnsi="Traditional Arabic" w:cs="GE Dinar One" w:hint="cs"/>
                <w:b/>
                <w:bCs/>
                <w:sz w:val="24"/>
                <w:szCs w:val="24"/>
                <w:rtl/>
              </w:rPr>
              <w:t xml:space="preserve"> التوقيع :</w:t>
            </w:r>
          </w:p>
        </w:tc>
        <w:tc>
          <w:tcPr>
            <w:tcW w:w="3119" w:type="dxa"/>
          </w:tcPr>
          <w:p w:rsidR="00E37325" w:rsidRDefault="00E37325" w:rsidP="00FB329B">
            <w:pPr>
              <w:rPr>
                <w:rFonts w:ascii="Traditional Arabic" w:hAnsi="Traditional Arabic" w:cs="GE Dinar One"/>
                <w:b/>
                <w:bCs/>
                <w:sz w:val="24"/>
                <w:szCs w:val="24"/>
                <w:rtl/>
              </w:rPr>
            </w:pPr>
          </w:p>
        </w:tc>
      </w:tr>
    </w:tbl>
    <w:p w:rsidR="007D24A7" w:rsidRPr="00CB6012" w:rsidRDefault="00E37325" w:rsidP="00E37325">
      <w:pPr>
        <w:spacing w:line="24" w:lineRule="auto"/>
        <w:rPr>
          <w:rFonts w:ascii="Traditional Arabic" w:hAnsi="Traditional Arabic" w:cs="GE Dinar One"/>
          <w:b/>
          <w:bCs/>
          <w:sz w:val="24"/>
          <w:szCs w:val="24"/>
          <w:rtl/>
        </w:rPr>
      </w:pPr>
      <w:r w:rsidRPr="00230347">
        <w:rPr>
          <w:rFonts w:cs="GE Dinar One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5F2DF4" wp14:editId="7A72D96E">
                <wp:simplePos x="0" y="0"/>
                <wp:positionH relativeFrom="margin">
                  <wp:posOffset>110490</wp:posOffset>
                </wp:positionH>
                <wp:positionV relativeFrom="paragraph">
                  <wp:posOffset>21590</wp:posOffset>
                </wp:positionV>
                <wp:extent cx="6653853" cy="895350"/>
                <wp:effectExtent l="0" t="0" r="13970" b="19050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3853" cy="895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B17DBB" id="مستطيل 2" o:spid="_x0000_s1026" style="position:absolute;margin-left:8.7pt;margin-top:1.7pt;width:523.9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" filled="f" strokecolor="#1f4d78 [1604]" strokeweight="1pt">
                <w10:wrap anchorx="margin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388"/>
        <w:gridCol w:w="2127"/>
        <w:gridCol w:w="3822"/>
        <w:gridCol w:w="147"/>
      </w:tblGrid>
      <w:tr w:rsidR="00132FF7" w:rsidRPr="00230347" w:rsidTr="00AE14CB">
        <w:trPr>
          <w:jc w:val="center"/>
        </w:trPr>
        <w:tc>
          <w:tcPr>
            <w:tcW w:w="10484" w:type="dxa"/>
            <w:gridSpan w:val="4"/>
            <w:shd w:val="clear" w:color="auto" w:fill="F2F2F2" w:themeFill="background1" w:themeFillShade="F2"/>
          </w:tcPr>
          <w:p w:rsidR="00132FF7" w:rsidRPr="00AE14CB" w:rsidRDefault="00132FF7" w:rsidP="003E2880">
            <w:pPr>
              <w:tabs>
                <w:tab w:val="left" w:pos="3438"/>
              </w:tabs>
              <w:spacing w:line="276" w:lineRule="auto"/>
              <w:ind w:right="-1276"/>
              <w:rPr>
                <w:rFonts w:ascii="Segoe UI Semilight" w:hAnsi="Segoe UI Semilight" w:cs="GE Dinar One"/>
                <w:b/>
                <w:bCs/>
                <w:sz w:val="16"/>
                <w:szCs w:val="16"/>
                <w:rtl/>
              </w:rPr>
            </w:pPr>
            <w:r w:rsidRPr="00AE14CB">
              <w:rPr>
                <w:rFonts w:ascii="Segoe UI Semilight" w:hAnsi="Segoe UI Semilight" w:cs="GE Dinar One"/>
                <w:b/>
                <w:bCs/>
                <w:noProof/>
                <w:sz w:val="26"/>
                <w:szCs w:val="26"/>
                <w:rtl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6303010</wp:posOffset>
                  </wp:positionH>
                  <wp:positionV relativeFrom="paragraph">
                    <wp:posOffset>0</wp:posOffset>
                  </wp:positionV>
                  <wp:extent cx="247650" cy="247650"/>
                  <wp:effectExtent l="0" t="0" r="0" b="0"/>
                  <wp:wrapThrough wrapText="bothSides">
                    <wp:wrapPolygon edited="0">
                      <wp:start x="1662" y="0"/>
                      <wp:lineTo x="0" y="4985"/>
                      <wp:lineTo x="0" y="16615"/>
                      <wp:lineTo x="1662" y="19938"/>
                      <wp:lineTo x="18277" y="19938"/>
                      <wp:lineTo x="19938" y="16615"/>
                      <wp:lineTo x="19938" y="4985"/>
                      <wp:lineTo x="18277" y="0"/>
                      <wp:lineTo x="1662" y="0"/>
                    </wp:wrapPolygon>
                  </wp:wrapThrough>
                  <wp:docPr id="7" name="صورة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1453245889_photo.ico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912E55" w:rsidRPr="00AE14CB">
              <w:rPr>
                <w:rFonts w:ascii="Segoe UI Semilight" w:hAnsi="Segoe UI Semilight" w:cs="GE Dinar One" w:hint="cs"/>
                <w:b/>
                <w:bCs/>
                <w:sz w:val="26"/>
                <w:szCs w:val="26"/>
                <w:rtl/>
              </w:rPr>
              <w:t xml:space="preserve"> </w:t>
            </w:r>
            <w:r w:rsidR="00D54F3C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بيانات الطالب</w:t>
            </w:r>
            <w:r w:rsidR="003E2880">
              <w:rPr>
                <w:rFonts w:ascii="Segoe UI Semilight" w:hAnsi="Segoe UI Semilight" w:cs="GE Dinar One"/>
                <w:b/>
                <w:bCs/>
                <w:sz w:val="16"/>
                <w:szCs w:val="16"/>
              </w:rPr>
              <w:t>/</w:t>
            </w:r>
            <w:r w:rsidR="003E2880">
              <w:rPr>
                <w:rFonts w:ascii="Segoe UI Semilight" w:hAnsi="Segoe UI Semilight" w:cs="GE Dinar One" w:hint="cs"/>
                <w:b/>
                <w:bCs/>
                <w:sz w:val="16"/>
                <w:szCs w:val="16"/>
                <w:rtl/>
              </w:rPr>
              <w:t xml:space="preserve"> </w:t>
            </w:r>
            <w:r w:rsidR="00830FDD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ـ</w:t>
            </w:r>
            <w:r w:rsidR="003E2880">
              <w:rPr>
                <w:rFonts w:ascii="Segoe UI Semilight" w:hAnsi="Segoe UI Semilight" w:cs="GE Dinar One" w:hint="cs"/>
                <w:b/>
                <w:bCs/>
                <w:sz w:val="24"/>
                <w:szCs w:val="24"/>
                <w:rtl/>
              </w:rPr>
              <w:t>ة</w:t>
            </w:r>
          </w:p>
        </w:tc>
      </w:tr>
      <w:tr w:rsidR="00FD77FF" w:rsidRPr="00230347" w:rsidTr="00AE14CB">
        <w:trPr>
          <w:jc w:val="center"/>
        </w:trPr>
        <w:tc>
          <w:tcPr>
            <w:tcW w:w="10484" w:type="dxa"/>
            <w:gridSpan w:val="4"/>
          </w:tcPr>
          <w:p w:rsidR="00FD77FF" w:rsidRPr="00230347" w:rsidRDefault="00FD77F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jc w:val="center"/>
        </w:trPr>
        <w:tc>
          <w:tcPr>
            <w:tcW w:w="4388" w:type="dxa"/>
            <w:shd w:val="clear" w:color="auto" w:fill="F2F2F2" w:themeFill="background1" w:themeFillShade="F2"/>
          </w:tcPr>
          <w:p w:rsidR="00AE14CB" w:rsidRPr="00AE14CB" w:rsidRDefault="007D65EF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اسم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رقم الجامعي</w:t>
            </w:r>
          </w:p>
        </w:tc>
        <w:tc>
          <w:tcPr>
            <w:tcW w:w="3822" w:type="dxa"/>
            <w:shd w:val="clear" w:color="auto" w:fill="F2F2F2" w:themeFill="background1" w:themeFillShade="F2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قسم</w:t>
            </w:r>
          </w:p>
        </w:tc>
      </w:tr>
      <w:tr w:rsidR="00AE14CB" w:rsidTr="00AE14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47" w:type="dxa"/>
          <w:trHeight w:val="385"/>
          <w:jc w:val="center"/>
        </w:trPr>
        <w:tc>
          <w:tcPr>
            <w:tcW w:w="4388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35"/>
                  </w:textInput>
                </w:ffData>
              </w:fldChar>
            </w:r>
            <w:bookmarkStart w:id="0" w:name="Text2"/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  <w:bookmarkEnd w:id="0"/>
          </w:p>
        </w:tc>
        <w:tc>
          <w:tcPr>
            <w:tcW w:w="2127" w:type="dxa"/>
          </w:tcPr>
          <w:p w:rsidR="00AE14CB" w:rsidRPr="00AE14CB" w:rsidRDefault="00AE14CB" w:rsidP="0002795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1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3822" w:type="dxa"/>
          </w:tcPr>
          <w:p w:rsidR="00AE14CB" w:rsidRPr="00AE14CB" w:rsidRDefault="00AE14CB" w:rsidP="00FB329B">
            <w:pPr>
              <w:tabs>
                <w:tab w:val="center" w:pos="5570"/>
                <w:tab w:val="left" w:pos="6227"/>
              </w:tabs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</w:tbl>
    <w:p w:rsidR="007D24A7" w:rsidRPr="00230347" w:rsidRDefault="00240E38" w:rsidP="00E37325">
      <w:pPr>
        <w:tabs>
          <w:tab w:val="center" w:pos="5570"/>
          <w:tab w:val="left" w:pos="6227"/>
        </w:tabs>
        <w:spacing w:after="0" w:line="240" w:lineRule="auto"/>
        <w:ind w:right="-1276"/>
        <w:rPr>
          <w:rFonts w:ascii="Segoe UI Semilight" w:hAnsi="Segoe UI Semilight" w:cs="GE Dinar One"/>
          <w:rtl/>
        </w:rPr>
      </w:pPr>
      <w:r w:rsidRPr="00230347">
        <w:rPr>
          <w:rFonts w:cs="GE Dinar One"/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BD87CA" wp14:editId="300EF8C5">
                <wp:simplePos x="0" y="0"/>
                <wp:positionH relativeFrom="page">
                  <wp:posOffset>381635</wp:posOffset>
                </wp:positionH>
                <wp:positionV relativeFrom="paragraph">
                  <wp:posOffset>113665</wp:posOffset>
                </wp:positionV>
                <wp:extent cx="6654800" cy="4365266"/>
                <wp:effectExtent l="0" t="0" r="12700" b="16510"/>
                <wp:wrapNone/>
                <wp:docPr id="3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4800" cy="436526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F32147" id="مستطيل 3" o:spid="_x0000_s1026" style="position:absolute;margin-left:30.05pt;margin-top:8.95pt;width:524pt;height:343.7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" filled="f" strokecolor="#41719c" strokeweight="1pt">
                <w10:wrap anchorx="page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0279"/>
      </w:tblGrid>
      <w:tr w:rsidR="00132FF7" w:rsidRPr="00230347" w:rsidTr="00A91EAC">
        <w:trPr>
          <w:trHeight w:val="361"/>
          <w:jc w:val="center"/>
        </w:trPr>
        <w:tc>
          <w:tcPr>
            <w:tcW w:w="1027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132FF7" w:rsidRPr="00DB6A95" w:rsidRDefault="00132FF7" w:rsidP="00A91EAC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noProof/>
                <w:sz w:val="16"/>
                <w:szCs w:val="16"/>
                <w:rtl/>
              </w:rPr>
            </w:pPr>
            <w:r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drawing>
                <wp:anchor distT="0" distB="0" distL="114300" distR="114300" simplePos="0" relativeHeight="251664384" behindDoc="1" locked="0" layoutInCell="1" allowOverlap="1" wp14:anchorId="34C43C4F" wp14:editId="674A75B8">
                  <wp:simplePos x="0" y="0"/>
                  <wp:positionH relativeFrom="column">
                    <wp:posOffset>6323965</wp:posOffset>
                  </wp:positionH>
                  <wp:positionV relativeFrom="paragraph">
                    <wp:posOffset>3175</wp:posOffset>
                  </wp:positionV>
                  <wp:extent cx="238125" cy="219075"/>
                  <wp:effectExtent l="0" t="0" r="9525" b="9525"/>
                  <wp:wrapTight wrapText="bothSides">
                    <wp:wrapPolygon edited="0">
                      <wp:start x="13824" y="0"/>
                      <wp:lineTo x="0" y="0"/>
                      <wp:lineTo x="0" y="20661"/>
                      <wp:lineTo x="20736" y="20661"/>
                      <wp:lineTo x="20736" y="0"/>
                      <wp:lineTo x="13824" y="0"/>
                    </wp:wrapPolygon>
                  </wp:wrapTight>
                  <wp:docPr id="6" name="صورة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453245913_note.ico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12E55"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t xml:space="preserve">  </w:t>
            </w:r>
            <w:r w:rsidR="00AE14CB" w:rsidRPr="00AE14CB">
              <w:rPr>
                <w:rFonts w:ascii="Segoe UI Semilight" w:hAnsi="Segoe UI Semilight" w:cs="GE Dinar One" w:hint="cs"/>
                <w:b/>
                <w:bCs/>
                <w:noProof/>
                <w:sz w:val="24"/>
                <w:szCs w:val="24"/>
                <w:rtl/>
              </w:rPr>
              <w:t>بيانات مقترح الرسالة</w:t>
            </w:r>
          </w:p>
        </w:tc>
      </w:tr>
    </w:tbl>
    <w:p w:rsidR="00AE14CB" w:rsidRDefault="00AE14CB" w:rsidP="00273552">
      <w:pPr>
        <w:tabs>
          <w:tab w:val="center" w:pos="5570"/>
          <w:tab w:val="left" w:pos="6227"/>
        </w:tabs>
        <w:spacing w:after="0"/>
        <w:ind w:left="-1192"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973"/>
        <w:gridCol w:w="8364"/>
      </w:tblGrid>
      <w:tr w:rsidR="00AE14CB" w:rsidTr="002A7B1F">
        <w:trPr>
          <w:trHeight w:val="584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751EEE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عربي</w:t>
            </w:r>
          </w:p>
        </w:tc>
        <w:tc>
          <w:tcPr>
            <w:tcW w:w="8364" w:type="dxa"/>
          </w:tcPr>
          <w:p w:rsidR="00AE14CB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2A7B1F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2A7B1F" w:rsidTr="00ED20D3">
        <w:trPr>
          <w:jc w:val="center"/>
        </w:trPr>
        <w:tc>
          <w:tcPr>
            <w:tcW w:w="10337" w:type="dxa"/>
            <w:gridSpan w:val="2"/>
          </w:tcPr>
          <w:p w:rsidR="002A7B1F" w:rsidRDefault="002A7B1F" w:rsidP="002A7B1F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</w:tc>
      </w:tr>
      <w:tr w:rsidR="00AE14CB" w:rsidTr="002A7B1F">
        <w:trPr>
          <w:trHeight w:val="651"/>
          <w:jc w:val="center"/>
        </w:trPr>
        <w:tc>
          <w:tcPr>
            <w:tcW w:w="1973" w:type="dxa"/>
            <w:shd w:val="clear" w:color="auto" w:fill="F2F2F2" w:themeFill="background1" w:themeFillShade="F2"/>
          </w:tcPr>
          <w:p w:rsidR="002A7B1F" w:rsidRPr="002A7B1F" w:rsidRDefault="002A7B1F" w:rsidP="00273552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</w:p>
          <w:p w:rsidR="00AE14CB" w:rsidRPr="00AE14CB" w:rsidRDefault="00AE14CB" w:rsidP="00751EEE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نو</w:t>
            </w:r>
            <w:r w:rsidR="00751EEE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</w:t>
            </w:r>
            <w:r w:rsidRPr="00AE14CB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ن الرسالة انجليزي</w:t>
            </w:r>
          </w:p>
        </w:tc>
        <w:tc>
          <w:tcPr>
            <w:tcW w:w="8364" w:type="dxa"/>
          </w:tcPr>
          <w:p w:rsidR="00AE14CB" w:rsidRPr="002A7B1F" w:rsidRDefault="002A7B1F" w:rsidP="006C548B">
            <w:pPr>
              <w:tabs>
                <w:tab w:val="left" w:pos="5419"/>
                <w:tab w:val="center" w:pos="5570"/>
                <w:tab w:val="left" w:pos="6227"/>
              </w:tabs>
              <w:ind w:right="34"/>
              <w:jc w:val="right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 w:hint="cs"/>
                <w:sz w:val="16"/>
                <w:szCs w:val="16"/>
                <w:rtl/>
              </w:rPr>
              <w:t xml:space="preserve">                                                                                          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Arabic"/>
                  <w:textInput>
                    <w:maxLength w:val="100"/>
                  </w:textInput>
                </w:ffData>
              </w:fldCha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D54F3C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</w:tr>
    </w:tbl>
    <w:p w:rsidR="002A7B1F" w:rsidRDefault="002A7B1F" w:rsidP="002A7B1F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6"/>
        <w:gridCol w:w="3686"/>
        <w:gridCol w:w="2126"/>
        <w:gridCol w:w="3119"/>
      </w:tblGrid>
      <w:tr w:rsidR="0053216E" w:rsidTr="00281D31">
        <w:trPr>
          <w:jc w:val="center"/>
        </w:trPr>
        <w:tc>
          <w:tcPr>
            <w:tcW w:w="140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  :</w:t>
            </w:r>
          </w:p>
        </w:tc>
        <w:tc>
          <w:tcPr>
            <w:tcW w:w="3686" w:type="dxa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12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سم المشرف المساعد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:</w:t>
            </w:r>
          </w:p>
        </w:tc>
        <w:tc>
          <w:tcPr>
            <w:tcW w:w="3119" w:type="dxa"/>
          </w:tcPr>
          <w:p w:rsid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53216E" w:rsidTr="00281D31">
        <w:trPr>
          <w:trHeight w:val="343"/>
          <w:jc w:val="center"/>
        </w:trPr>
        <w:tc>
          <w:tcPr>
            <w:tcW w:w="1406" w:type="dxa"/>
          </w:tcPr>
          <w:p w:rsidR="0053216E" w:rsidRPr="0053216E" w:rsidRDefault="0053216E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3686" w:type="dxa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126" w:type="dxa"/>
          </w:tcPr>
          <w:p w:rsidR="0053216E" w:rsidRPr="0053216E" w:rsidRDefault="0053216E" w:rsidP="007D65EF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53216E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            :</w:t>
            </w:r>
          </w:p>
        </w:tc>
        <w:tc>
          <w:tcPr>
            <w:tcW w:w="3119" w:type="dxa"/>
          </w:tcPr>
          <w:p w:rsidR="0053216E" w:rsidRDefault="00FB329B" w:rsidP="0053216E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</w:tbl>
    <w:p w:rsidR="00790C3E" w:rsidRDefault="00790C3E" w:rsidP="002A7B1F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sz w:val="16"/>
          <w:szCs w:val="16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6"/>
        <w:gridCol w:w="2410"/>
        <w:gridCol w:w="2693"/>
        <w:gridCol w:w="2699"/>
      </w:tblGrid>
      <w:tr w:rsidR="00790C3E" w:rsidTr="00D54F3C">
        <w:trPr>
          <w:jc w:val="center"/>
        </w:trPr>
        <w:tc>
          <w:tcPr>
            <w:tcW w:w="2546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موافقة القسم بالجلسة رقم :</w:t>
            </w:r>
          </w:p>
        </w:tc>
        <w:tc>
          <w:tcPr>
            <w:tcW w:w="2410" w:type="dxa"/>
          </w:tcPr>
          <w:p w:rsidR="00790C3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  <w:tc>
          <w:tcPr>
            <w:tcW w:w="2693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رقم اعتماد الطلب الإلكتروني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699" w:type="dxa"/>
          </w:tcPr>
          <w:p w:rsidR="00790C3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20"/>
                <w:szCs w:val="20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20"/>
                <w:szCs w:val="20"/>
                <w:u w:val="dotted"/>
                <w:rtl/>
              </w:rPr>
              <w:fldChar w:fldCharType="end"/>
            </w:r>
          </w:p>
        </w:tc>
      </w:tr>
      <w:tr w:rsidR="00790C3E" w:rsidTr="00012976">
        <w:trPr>
          <w:trHeight w:val="377"/>
          <w:jc w:val="center"/>
        </w:trPr>
        <w:tc>
          <w:tcPr>
            <w:tcW w:w="2546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تاريخ موافقة القسم بالجلسة 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2410" w:type="dxa"/>
          </w:tcPr>
          <w:p w:rsidR="00790C3E" w:rsidRPr="00281D31" w:rsidRDefault="00281D31" w:rsidP="00FB329B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bookmarkStart w:id="1" w:name="Text14"/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bookmarkEnd w:id="1"/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  <w:tc>
          <w:tcPr>
            <w:tcW w:w="2693" w:type="dxa"/>
          </w:tcPr>
          <w:p w:rsidR="00790C3E" w:rsidRPr="0053216E" w:rsidRDefault="00790C3E" w:rsidP="00ED20D3">
            <w:pPr>
              <w:tabs>
                <w:tab w:val="center" w:pos="5570"/>
                <w:tab w:val="left" w:pos="6227"/>
              </w:tabs>
              <w:spacing w:line="360" w:lineRule="auto"/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تاريخ اعتماد الطلب الإلكتروني:</w:t>
            </w:r>
            <w:r w:rsidRPr="0053216E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                    :</w:t>
            </w:r>
          </w:p>
        </w:tc>
        <w:tc>
          <w:tcPr>
            <w:tcW w:w="2699" w:type="dxa"/>
          </w:tcPr>
          <w:p w:rsidR="00D54F3C" w:rsidRPr="00281D31" w:rsidRDefault="00281D31" w:rsidP="00E37325">
            <w:pPr>
              <w:spacing w:after="160" w:line="259" w:lineRule="auto"/>
              <w:ind w:right="-1276"/>
              <w:rPr>
                <w:rFonts w:ascii="Segoe UI Semilight" w:hAnsi="Segoe UI Semilight" w:cs="GE Dinar One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="00E37325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</w:p>
        </w:tc>
      </w:tr>
    </w:tbl>
    <w:p w:rsidR="00AB4357" w:rsidRPr="00AB4357" w:rsidRDefault="00AB4357" w:rsidP="00AB4357">
      <w:pPr>
        <w:tabs>
          <w:tab w:val="center" w:pos="5570"/>
          <w:tab w:val="left" w:pos="6227"/>
        </w:tabs>
        <w:spacing w:after="0"/>
        <w:ind w:left="283" w:right="-1276"/>
        <w:rPr>
          <w:rFonts w:ascii="Segoe UI Semilight" w:hAnsi="Segoe UI Semilight" w:cs="GE Dinar One"/>
          <w:rtl/>
        </w:rPr>
      </w:pPr>
      <w:r w:rsidRPr="00AB4357">
        <w:rPr>
          <w:rFonts w:ascii="Segoe UI Semilight" w:hAnsi="Segoe UI Semilight" w:cs="GE Dinar One" w:hint="cs"/>
          <w:rtl/>
        </w:rPr>
        <w:t>أعضاء لجنة المناقشة:</w:t>
      </w:r>
    </w:p>
    <w:tbl>
      <w:tblPr>
        <w:tblStyle w:val="TableGrid"/>
        <w:bidiVisual/>
        <w:tblW w:w="1050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"/>
        <w:gridCol w:w="451"/>
        <w:gridCol w:w="135"/>
        <w:gridCol w:w="241"/>
        <w:gridCol w:w="413"/>
        <w:gridCol w:w="533"/>
        <w:gridCol w:w="280"/>
        <w:gridCol w:w="680"/>
        <w:gridCol w:w="1171"/>
        <w:gridCol w:w="1359"/>
        <w:gridCol w:w="1096"/>
        <w:gridCol w:w="1101"/>
        <w:gridCol w:w="278"/>
        <w:gridCol w:w="1367"/>
        <w:gridCol w:w="1101"/>
      </w:tblGrid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1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6C548B">
              <w:rPr>
                <w:rFonts w:ascii="Segoe UI Semilight" w:hAnsi="Segoe UI Semilight" w:cs="GE Dinar One"/>
                <w:sz w:val="18"/>
                <w:szCs w:val="18"/>
                <w:rtl/>
              </w:rPr>
              <w:t xml:space="preserve">     </w:t>
            </w:r>
          </w:p>
        </w:tc>
        <w:tc>
          <w:tcPr>
            <w:tcW w:w="1359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 العملية:</w:t>
            </w:r>
          </w:p>
        </w:tc>
        <w:bookmarkStart w:id="2" w:name="OLE_LINK1"/>
        <w:bookmarkStart w:id="3" w:name="OLE_LINK2"/>
        <w:tc>
          <w:tcPr>
            <w:tcW w:w="1096" w:type="dxa"/>
          </w:tcPr>
          <w:p w:rsidR="00836F44" w:rsidRPr="0007539A" w:rsidRDefault="00836F44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bookmarkEnd w:id="2"/>
            <w:bookmarkEnd w:id="3"/>
          </w:p>
        </w:tc>
        <w:tc>
          <w:tcPr>
            <w:tcW w:w="1101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مقرر</w:t>
            </w:r>
          </w:p>
        </w:tc>
        <w:tc>
          <w:tcPr>
            <w:tcW w:w="278" w:type="dxa"/>
            <w:vMerge w:val="restart"/>
          </w:tcPr>
          <w:p w:rsidR="00836F44" w:rsidRPr="00AB4357" w:rsidRDefault="00836F44" w:rsidP="00AB4357">
            <w:pPr>
              <w:tabs>
                <w:tab w:val="center" w:pos="5570"/>
                <w:tab w:val="left" w:pos="6227"/>
              </w:tabs>
              <w:spacing w:line="48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94AD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 الوظيفي:</w:t>
            </w:r>
          </w:p>
        </w:tc>
        <w:tc>
          <w:tcPr>
            <w:tcW w:w="1101" w:type="dxa"/>
          </w:tcPr>
          <w:p w:rsidR="00836F44" w:rsidRPr="0007539A" w:rsidRDefault="00836F44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2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6C548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  <w:vMerge/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94AD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AB4357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3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7D65EF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  <w:r w:rsidRPr="007D65EF">
              <w:rPr>
                <w:rFonts w:ascii="Segoe UI Semilight" w:hAnsi="Segoe UI Semilight" w:cs="GE Dinar One" w:hint="cs"/>
                <w:b/>
                <w:bCs/>
                <w:color w:val="FF0000"/>
                <w:sz w:val="18"/>
                <w:szCs w:val="18"/>
                <w:rtl/>
              </w:rPr>
              <w:t>(خارجي)</w:t>
            </w:r>
          </w:p>
        </w:tc>
        <w:tc>
          <w:tcPr>
            <w:tcW w:w="278" w:type="dxa"/>
            <w:vMerge/>
          </w:tcPr>
          <w:p w:rsidR="00836F44" w:rsidRPr="00AB4357" w:rsidRDefault="00836F44" w:rsidP="00810EE6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94ADB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4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  <w:vMerge w:val="restart"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 w:rsidRPr="0007539A"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5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  <w:vMerge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2F750A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6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451" w:type="dxa"/>
            <w:tcBorders>
              <w:left w:val="single" w:sz="4" w:space="0" w:color="auto"/>
            </w:tcBorders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7-</w:t>
            </w:r>
          </w:p>
        </w:tc>
        <w:tc>
          <w:tcPr>
            <w:tcW w:w="789" w:type="dxa"/>
            <w:gridSpan w:val="3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اسم: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359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مرتب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عملية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096" w:type="dxa"/>
          </w:tcPr>
          <w:p w:rsidR="00836F44" w:rsidRPr="0007539A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rtl/>
              </w:rPr>
            </w:pP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</w:tc>
        <w:tc>
          <w:tcPr>
            <w:tcW w:w="1101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عضو</w:t>
            </w:r>
          </w:p>
        </w:tc>
        <w:tc>
          <w:tcPr>
            <w:tcW w:w="278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رقم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 xml:space="preserve"> </w:t>
            </w:r>
            <w:r w:rsidRPr="00294AD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الوظيفي</w:t>
            </w:r>
            <w:r w:rsidRPr="00294ADB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:</w:t>
            </w:r>
          </w:p>
        </w:tc>
        <w:tc>
          <w:tcPr>
            <w:tcW w:w="1101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6"/>
                  </w:textInput>
                </w:ffData>
              </w:fldCha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noProof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  <w:fldChar w:fldCharType="end"/>
            </w:r>
          </w:p>
        </w:tc>
      </w:tr>
      <w:tr w:rsidR="00836F44" w:rsidTr="002A5AF5">
        <w:trPr>
          <w:jc w:val="center"/>
        </w:trPr>
        <w:tc>
          <w:tcPr>
            <w:tcW w:w="298" w:type="dxa"/>
            <w:tcBorders>
              <w:top w:val="single" w:sz="4" w:space="0" w:color="auto"/>
            </w:tcBorders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bookmarkStart w:id="4" w:name="_GoBack"/>
          </w:p>
        </w:tc>
        <w:tc>
          <w:tcPr>
            <w:tcW w:w="451" w:type="dxa"/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789" w:type="dxa"/>
            <w:gridSpan w:val="3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664" w:type="dxa"/>
            <w:gridSpan w:val="4"/>
          </w:tcPr>
          <w:p w:rsidR="00836F44" w:rsidRPr="006C548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pPr>
          </w:p>
        </w:tc>
        <w:tc>
          <w:tcPr>
            <w:tcW w:w="1359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6" w:type="dxa"/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pPr>
          </w:p>
        </w:tc>
        <w:tc>
          <w:tcPr>
            <w:tcW w:w="1101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8" w:type="dxa"/>
          </w:tcPr>
          <w:p w:rsidR="00836F44" w:rsidRPr="00AB4357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1367" w:type="dxa"/>
          </w:tcPr>
          <w:p w:rsidR="00836F44" w:rsidRPr="00294ADB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1" w:type="dxa"/>
          </w:tcPr>
          <w:p w:rsidR="00836F44" w:rsidRDefault="00836F44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pPr>
          </w:p>
        </w:tc>
      </w:tr>
      <w:bookmarkEnd w:id="4"/>
      <w:tr w:rsidR="002A5AF5" w:rsidTr="00EC3570">
        <w:trPr>
          <w:trHeight w:val="358"/>
          <w:jc w:val="center"/>
        </w:trPr>
        <w:tc>
          <w:tcPr>
            <w:tcW w:w="10504" w:type="dxa"/>
            <w:gridSpan w:val="15"/>
          </w:tcPr>
          <w:p w:rsidR="00255420" w:rsidRPr="00255420" w:rsidRDefault="00255420" w:rsidP="00BF447C">
            <w:pPr>
              <w:pStyle w:val="ListParagraph"/>
              <w:numPr>
                <w:ilvl w:val="0"/>
                <w:numId w:val="3"/>
              </w:numPr>
              <w:tabs>
                <w:tab w:val="center" w:pos="5570"/>
                <w:tab w:val="left" w:pos="6227"/>
              </w:tabs>
              <w:ind w:left="315" w:right="-1276" w:hanging="315"/>
              <w:rPr>
                <w:rFonts w:ascii="Segoe UI Semilight" w:hAnsi="Segoe UI Semilight" w:cs="GE Dinar One"/>
                <w:b/>
                <w:bCs/>
                <w:sz w:val="20"/>
                <w:szCs w:val="20"/>
              </w:rPr>
            </w:pPr>
            <w:r w:rsidRPr="00255420"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  <w:t>نسبة الاقتباس</w:t>
            </w:r>
            <w:r w:rsidRPr="0025542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 xml:space="preserve">   : </w: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>
              <w:rPr>
                <w:u w:val="dotted"/>
                <w:rtl/>
              </w:rPr>
              <w:t> </w:t>
            </w:r>
            <w:r>
              <w:rPr>
                <w:u w:val="dotted"/>
                <w:rtl/>
              </w:rPr>
              <w:t> </w:t>
            </w:r>
            <w:r>
              <w:rPr>
                <w:u w:val="dotted"/>
                <w:rtl/>
              </w:rPr>
              <w:t> </w:t>
            </w:r>
            <w:r>
              <w:rPr>
                <w:u w:val="dotted"/>
                <w:rtl/>
              </w:rPr>
              <w:t> </w:t>
            </w:r>
            <w:r>
              <w:rPr>
                <w:u w:val="dotted"/>
                <w:rtl/>
              </w:rPr>
              <w:t> </w:t>
            </w:r>
            <w:r w:rsidRPr="00255420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</w:p>
          <w:p w:rsidR="002A5AF5" w:rsidRDefault="002A5AF5" w:rsidP="00BF447C">
            <w:pPr>
              <w:pStyle w:val="ListParagraph"/>
              <w:numPr>
                <w:ilvl w:val="0"/>
                <w:numId w:val="3"/>
              </w:numPr>
              <w:tabs>
                <w:tab w:val="center" w:pos="5570"/>
                <w:tab w:val="left" w:pos="6227"/>
              </w:tabs>
              <w:ind w:left="315" w:right="-1276" w:hanging="315"/>
              <w:rPr>
                <w:rFonts w:ascii="Segoe UI Semilight" w:hAnsi="Segoe UI Semilight" w:cs="GE Dinar One"/>
                <w:b/>
                <w:bCs/>
                <w:sz w:val="18"/>
                <w:szCs w:val="18"/>
                <w:u w:val="dotted"/>
                <w:rtl/>
              </w:rPr>
            </w:pPr>
            <w:r w:rsidRPr="00AA54CB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هل تم نشر في مجلة محكمة</w:t>
            </w:r>
            <w:r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 xml:space="preserve"> (</w:t>
            </w:r>
            <w:r w:rsidRPr="00AA54CB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للطلبة الملتحقين في العام الجامع</w:t>
            </w:r>
            <w:r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ي</w:t>
            </w:r>
            <w:r w:rsidRPr="00AA54CB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 xml:space="preserve"> 1433/1434هـ </w:t>
            </w:r>
            <w:proofErr w:type="spellStart"/>
            <w:r w:rsidRPr="00AA54CB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ومابعد</w:t>
            </w:r>
            <w:r w:rsidRPr="00667E55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ه</w:t>
            </w:r>
            <w:proofErr w:type="spellEnd"/>
            <w:r w:rsidR="00255420">
              <w:rPr>
                <w:rFonts w:ascii="Segoe UI Semilight" w:hAnsi="Segoe UI Semilight" w:cs="GE Dinar One"/>
                <w:b/>
                <w:bCs/>
                <w:color w:val="FF0000"/>
                <w:sz w:val="20"/>
                <w:szCs w:val="20"/>
              </w:rPr>
              <w:t xml:space="preserve"> (</w:t>
            </w:r>
          </w:p>
        </w:tc>
      </w:tr>
      <w:tr w:rsidR="002A5AF5" w:rsidTr="00477DB0">
        <w:trPr>
          <w:trHeight w:val="141"/>
          <w:jc w:val="center"/>
        </w:trPr>
        <w:tc>
          <w:tcPr>
            <w:tcW w:w="884" w:type="dxa"/>
            <w:gridSpan w:val="3"/>
          </w:tcPr>
          <w:p w:rsidR="002A5AF5" w:rsidRPr="00AA54CB" w:rsidRDefault="002A5AF5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dxa"/>
          </w:tcPr>
          <w:p w:rsidR="002A5AF5" w:rsidRPr="00AA54CB" w:rsidRDefault="002A5AF5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6" w:type="dxa"/>
            <w:gridSpan w:val="2"/>
            <w:tcBorders>
              <w:left w:val="nil"/>
            </w:tcBorders>
          </w:tcPr>
          <w:p w:rsidR="002A5AF5" w:rsidRPr="00AA54CB" w:rsidRDefault="00B81727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ascii="Segoe UI Semilight" w:hAnsi="Segoe UI Semilight" w:cs="GE Dinar One" w:hint="cs"/>
                  <w:b/>
                  <w:bCs/>
                  <w:sz w:val="20"/>
                  <w:szCs w:val="20"/>
                  <w:rtl/>
                </w:rPr>
                <w:id w:val="-167301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DB0">
                  <w:rPr>
                    <w:rFonts w:ascii="Segoe UI Symbol" w:eastAsia="MS Gothic" w:hAnsi="Segoe UI Symbol" w:cs="Segoe UI Symbol" w:hint="cs"/>
                    <w:b/>
                    <w:bCs/>
                    <w:sz w:val="20"/>
                    <w:szCs w:val="20"/>
                    <w:rtl/>
                  </w:rPr>
                  <w:t>☐</w:t>
                </w:r>
              </w:sdtContent>
            </w:sdt>
            <w:r w:rsidR="00477DB0">
              <w:rPr>
                <w:rFonts w:ascii="Segoe UI Semilight" w:hAnsi="Segoe UI Semilight" w:cs="GE Dinar One"/>
                <w:b/>
                <w:bCs/>
                <w:sz w:val="20"/>
                <w:szCs w:val="20"/>
              </w:rPr>
              <w:t xml:space="preserve"> </w:t>
            </w:r>
            <w:r w:rsidR="002A5AF5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نعم</w:t>
            </w:r>
          </w:p>
        </w:tc>
        <w:tc>
          <w:tcPr>
            <w:tcW w:w="280" w:type="dxa"/>
          </w:tcPr>
          <w:p w:rsidR="002A5AF5" w:rsidRPr="00AA54CB" w:rsidRDefault="002A5AF5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" w:type="dxa"/>
            <w:tcBorders>
              <w:left w:val="nil"/>
            </w:tcBorders>
          </w:tcPr>
          <w:p w:rsidR="002A5AF5" w:rsidRPr="00AA54CB" w:rsidRDefault="00B81727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sdt>
              <w:sdtPr>
                <w:rPr>
                  <w:rFonts w:ascii="Segoe UI Semilight" w:hAnsi="Segoe UI Semilight" w:cs="GE Dinar One" w:hint="cs"/>
                  <w:b/>
                  <w:bCs/>
                  <w:sz w:val="20"/>
                  <w:szCs w:val="20"/>
                  <w:rtl/>
                </w:rPr>
                <w:id w:val="1427847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DB0">
                  <w:rPr>
                    <w:rFonts w:ascii="Segoe UI Symbol" w:eastAsia="MS Gothic" w:hAnsi="Segoe UI Symbol" w:cs="Segoe UI Symbol" w:hint="cs"/>
                    <w:b/>
                    <w:bCs/>
                    <w:sz w:val="20"/>
                    <w:szCs w:val="20"/>
                    <w:rtl/>
                  </w:rPr>
                  <w:t>☒</w:t>
                </w:r>
              </w:sdtContent>
            </w:sdt>
            <w:r w:rsidR="00477DB0">
              <w:rPr>
                <w:rFonts w:ascii="Segoe UI Semilight" w:hAnsi="Segoe UI Semilight" w:cs="GE Dinar One"/>
                <w:b/>
                <w:bCs/>
                <w:sz w:val="20"/>
                <w:szCs w:val="20"/>
              </w:rPr>
              <w:t xml:space="preserve"> </w:t>
            </w:r>
            <w:r w:rsidR="002A5AF5">
              <w:rPr>
                <w:rFonts w:ascii="Segoe UI Semilight" w:hAnsi="Segoe UI Semilight" w:cs="GE Dinar One" w:hint="cs"/>
                <w:b/>
                <w:bCs/>
                <w:sz w:val="20"/>
                <w:szCs w:val="20"/>
                <w:rtl/>
              </w:rPr>
              <w:t>لا</w:t>
            </w:r>
          </w:p>
        </w:tc>
        <w:tc>
          <w:tcPr>
            <w:tcW w:w="7473" w:type="dxa"/>
            <w:gridSpan w:val="7"/>
          </w:tcPr>
          <w:p w:rsidR="002A5AF5" w:rsidRPr="00AA54CB" w:rsidRDefault="002A5AF5" w:rsidP="005911D7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b/>
                <w:bCs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 xml:space="preserve">* </w:t>
            </w:r>
            <w:r w:rsidRPr="00667E55">
              <w:rPr>
                <w:rFonts w:ascii="Segoe UI Semilight" w:hAnsi="Segoe UI Semilight" w:cs="GE Dinar One" w:hint="cs"/>
                <w:b/>
                <w:bCs/>
                <w:color w:val="FF0000"/>
                <w:sz w:val="20"/>
                <w:szCs w:val="20"/>
                <w:rtl/>
              </w:rPr>
              <w:t>ان كان نعم ترفق الورقة وجميع بياناتها في وعاء النشر</w:t>
            </w:r>
            <w:r w:rsidR="00255420">
              <w:rPr>
                <w:rFonts w:ascii="Segoe UI Semilight" w:hAnsi="Segoe UI Semilight" w:cs="GE Dinar One"/>
                <w:b/>
                <w:bCs/>
                <w:color w:val="FF0000"/>
                <w:sz w:val="20"/>
                <w:szCs w:val="20"/>
              </w:rPr>
              <w:t xml:space="preserve">                  </w:t>
            </w:r>
          </w:p>
        </w:tc>
      </w:tr>
    </w:tbl>
    <w:p w:rsidR="00067097" w:rsidRPr="00067097" w:rsidRDefault="002F750A" w:rsidP="00067097">
      <w:pPr>
        <w:tabs>
          <w:tab w:val="center" w:pos="5570"/>
          <w:tab w:val="left" w:pos="6227"/>
        </w:tabs>
        <w:spacing w:after="0"/>
        <w:ind w:right="-1276"/>
        <w:rPr>
          <w:rFonts w:ascii="Segoe UI Semilight" w:hAnsi="Segoe UI Semilight" w:cs="GE Dinar One"/>
          <w:b/>
          <w:bCs/>
          <w:sz w:val="16"/>
          <w:szCs w:val="16"/>
          <w:rtl/>
        </w:rPr>
      </w:pPr>
      <w:r>
        <w:rPr>
          <w:rFonts w:ascii="Segoe UI Semilight" w:hAnsi="Segoe UI Semilight" w:cs="GE Dinar One"/>
          <w:noProof/>
          <w:sz w:val="16"/>
          <w:szCs w:val="16"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53D6708" wp14:editId="6FA65A39">
                <wp:simplePos x="0" y="0"/>
                <wp:positionH relativeFrom="page">
                  <wp:posOffset>381635</wp:posOffset>
                </wp:positionH>
                <wp:positionV relativeFrom="paragraph">
                  <wp:posOffset>98425</wp:posOffset>
                </wp:positionV>
                <wp:extent cx="6656554" cy="2016843"/>
                <wp:effectExtent l="0" t="0" r="11430" b="21590"/>
                <wp:wrapNone/>
                <wp:docPr id="13" name="مستطيل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6554" cy="201684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6A95" w:rsidRDefault="00DB6A95" w:rsidP="00DB6A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3D6708" id="مستطيل 13" o:spid="_x0000_s1026" style="position:absolute;left:0;text-align:left;margin-left:30.05pt;margin-top:7.75pt;width:524.15pt;height:158.8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" fillcolor="white [3201]" strokecolor="#4472c4 [3208]" strokeweight="1pt">
                <v:textbox>
                  <w:txbxContent>
                    <w:p w:rsidR="00DB6A95" w:rsidRDefault="00DB6A95" w:rsidP="00DB6A95"/>
                  </w:txbxContent>
                </v:textbox>
                <w10:wrap anchorx="page"/>
              </v:rect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49"/>
      </w:tblGrid>
      <w:tr w:rsidR="00294ADB" w:rsidRPr="00DB6A95" w:rsidTr="00B873E3">
        <w:trPr>
          <w:trHeight w:val="495"/>
          <w:jc w:val="center"/>
        </w:trPr>
        <w:tc>
          <w:tcPr>
            <w:tcW w:w="10249" w:type="dxa"/>
            <w:shd w:val="clear" w:color="auto" w:fill="F2F2F2" w:themeFill="background1" w:themeFillShade="F2"/>
            <w:vAlign w:val="center"/>
          </w:tcPr>
          <w:p w:rsidR="00294ADB" w:rsidRPr="00DB6A95" w:rsidRDefault="00294ADB" w:rsidP="00A91EAC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noProof/>
                <w:sz w:val="16"/>
                <w:szCs w:val="16"/>
                <w:rtl/>
              </w:rPr>
            </w:pPr>
            <w:r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drawing>
                <wp:anchor distT="0" distB="0" distL="114300" distR="114300" simplePos="0" relativeHeight="251665408" behindDoc="1" locked="0" layoutInCell="1" allowOverlap="1">
                  <wp:simplePos x="0" y="0"/>
                  <wp:positionH relativeFrom="column">
                    <wp:posOffset>6219190</wp:posOffset>
                  </wp:positionH>
                  <wp:positionV relativeFrom="paragraph">
                    <wp:posOffset>3175</wp:posOffset>
                  </wp:positionV>
                  <wp:extent cx="295275" cy="247650"/>
                  <wp:effectExtent l="0" t="0" r="9525" b="0"/>
                  <wp:wrapTight wrapText="bothSides">
                    <wp:wrapPolygon edited="0">
                      <wp:start x="2787" y="0"/>
                      <wp:lineTo x="0" y="3323"/>
                      <wp:lineTo x="0" y="16615"/>
                      <wp:lineTo x="2787" y="19938"/>
                      <wp:lineTo x="18116" y="19938"/>
                      <wp:lineTo x="20903" y="16615"/>
                      <wp:lineTo x="20903" y="3323"/>
                      <wp:lineTo x="18116" y="0"/>
                      <wp:lineTo x="2787" y="0"/>
                    </wp:wrapPolygon>
                  </wp:wrapTight>
                  <wp:docPr id="5" name="صورة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1453246046_tick.ico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AE14CB">
              <w:rPr>
                <w:rFonts w:ascii="Segoe UI Semilight" w:hAnsi="Segoe UI Semilight" w:cs="GE Dinar One"/>
                <w:noProof/>
                <w:sz w:val="26"/>
                <w:szCs w:val="26"/>
                <w:rtl/>
              </w:rPr>
              <w:t xml:space="preserve"> </w:t>
            </w:r>
            <w:r>
              <w:rPr>
                <w:rFonts w:ascii="Segoe UI Semilight" w:hAnsi="Segoe UI Semilight" w:cs="GE Dinar One" w:hint="cs"/>
                <w:b/>
                <w:bCs/>
                <w:noProof/>
                <w:sz w:val="24"/>
                <w:szCs w:val="24"/>
                <w:rtl/>
              </w:rPr>
              <w:t>خاص بوكالة  الدراسات العليا والبحث العلمي</w:t>
            </w:r>
          </w:p>
        </w:tc>
      </w:tr>
    </w:tbl>
    <w:p w:rsidR="00ED20D3" w:rsidRPr="00ED20D3" w:rsidRDefault="00255420" w:rsidP="00B55821">
      <w:pPr>
        <w:tabs>
          <w:tab w:val="center" w:pos="5570"/>
          <w:tab w:val="left" w:pos="6227"/>
        </w:tabs>
        <w:spacing w:after="0"/>
        <w:ind w:left="141" w:right="-1276"/>
        <w:rPr>
          <w:rFonts w:ascii="Segoe UI Semilight" w:hAnsi="Segoe UI Semilight" w:cs="GE Dinar One"/>
          <w:sz w:val="20"/>
          <w:szCs w:val="20"/>
          <w:rtl/>
        </w:rPr>
      </w:pPr>
      <w:r>
        <w:rPr>
          <w:rFonts w:ascii="Segoe UI Semilight" w:hAnsi="Segoe UI Semilight" w:cs="GE Dinar One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289FCA4" wp14:editId="52ADECFA">
                <wp:simplePos x="0" y="0"/>
                <wp:positionH relativeFrom="column">
                  <wp:posOffset>184150</wp:posOffset>
                </wp:positionH>
                <wp:positionV relativeFrom="paragraph">
                  <wp:posOffset>465759</wp:posOffset>
                </wp:positionV>
                <wp:extent cx="2607945" cy="1104265"/>
                <wp:effectExtent l="0" t="0" r="0" b="6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7945" cy="1104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55420" w:rsidRDefault="00255420" w:rsidP="0025542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Traditional Arabic" w:hAnsi="Traditional Arabic" w:cs="GE Dinar One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55420">
                              <w:rPr>
                                <w:rFonts w:ascii="Traditional Arabic" w:hAnsi="Traditional Arabic" w:cs="GE Dinar One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>وكيل الكلية للدراسات العليا والبحث العلمي</w:t>
                            </w:r>
                          </w:p>
                          <w:p w:rsidR="00255420" w:rsidRDefault="00255420" w:rsidP="0025542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Traditional Arabic" w:hAnsi="Traditional Arabic" w:cs="GE Dinar One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:rsidR="00255420" w:rsidRPr="00255420" w:rsidRDefault="00255420" w:rsidP="00255420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aditional Arabic" w:hAnsi="Traditional Arabic" w:cs="GE Dinar One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r w:rsidRPr="00255420">
                              <w:rPr>
                                <w:rFonts w:ascii="Traditional Arabic" w:hAnsi="Traditional Arabic" w:cs="GE Dinar One" w:hint="c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>أ.د. يوسف بن عجمي العتيب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9FCA4" id="Rectangle 9" o:spid="_x0000_s1027" style="position:absolute;left:0;text-align:left;margin-left:14.5pt;margin-top:36.65pt;width:205.35pt;height:86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" filled="f" stroked="f" strokeweight="1pt">
                <v:textbox>
                  <w:txbxContent>
                    <w:p w:rsidR="00255420" w:rsidRDefault="00255420" w:rsidP="0025542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Traditional Arabic" w:hAnsi="Traditional Arabic" w:cs="GE Dinar One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255420">
                        <w:rPr>
                          <w:rFonts w:ascii="Traditional Arabic" w:hAnsi="Traditional Arabic" w:cs="GE Dinar One" w:hint="cs"/>
                          <w:b/>
                          <w:bCs/>
                          <w:color w:val="000000" w:themeColor="text1"/>
                          <w:sz w:val="28"/>
                          <w:szCs w:val="28"/>
                          <w:rtl/>
                        </w:rPr>
                        <w:t>وكيل الكلية للدراسات العليا والبحث العلمي</w:t>
                      </w:r>
                    </w:p>
                    <w:p w:rsidR="00255420" w:rsidRDefault="00255420" w:rsidP="0025542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Traditional Arabic" w:hAnsi="Traditional Arabic" w:cs="GE Dinar One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:rsidR="00255420" w:rsidRPr="00255420" w:rsidRDefault="00255420" w:rsidP="00255420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Traditional Arabic" w:hAnsi="Traditional Arabic" w:cs="GE Dinar One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</w:t>
                      </w:r>
                      <w:r w:rsidRPr="00255420">
                        <w:rPr>
                          <w:rFonts w:ascii="Traditional Arabic" w:hAnsi="Traditional Arabic" w:cs="GE Dinar One" w:hint="cs"/>
                          <w:b/>
                          <w:bCs/>
                          <w:color w:val="000000" w:themeColor="text1"/>
                          <w:sz w:val="28"/>
                          <w:szCs w:val="28"/>
                          <w:rtl/>
                        </w:rPr>
                        <w:t>أ.د. يوسف بن عجمي العتيبي</w:t>
                      </w:r>
                    </w:p>
                  </w:txbxContent>
                </v:textbox>
              </v:rect>
            </w:pict>
          </mc:Fallback>
        </mc:AlternateContent>
      </w:r>
      <w:r w:rsidR="00ED20D3">
        <w:rPr>
          <w:rFonts w:ascii="Segoe UI Semilight" w:hAnsi="Segoe UI Semilight" w:cs="GE Dinar One" w:hint="cs"/>
          <w:sz w:val="20"/>
          <w:szCs w:val="20"/>
          <w:rtl/>
        </w:rPr>
        <w:t>السلام عليكم ورحمة الله وبركاته وبعد:</w:t>
      </w: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"/>
        <w:gridCol w:w="283"/>
        <w:gridCol w:w="1418"/>
        <w:gridCol w:w="1559"/>
        <w:gridCol w:w="736"/>
        <w:gridCol w:w="990"/>
        <w:gridCol w:w="630"/>
        <w:gridCol w:w="3597"/>
        <w:gridCol w:w="993"/>
      </w:tblGrid>
      <w:tr w:rsidR="00B55821" w:rsidTr="002720E1">
        <w:trPr>
          <w:gridBefore w:val="1"/>
          <w:wBefore w:w="131" w:type="dxa"/>
        </w:trPr>
        <w:tc>
          <w:tcPr>
            <w:tcW w:w="283" w:type="dxa"/>
          </w:tcPr>
          <w:p w:rsidR="00B55821" w:rsidRPr="00ED20D3" w:rsidRDefault="00B55821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</w:p>
        </w:tc>
        <w:tc>
          <w:tcPr>
            <w:tcW w:w="3713" w:type="dxa"/>
            <w:gridSpan w:val="3"/>
          </w:tcPr>
          <w:p w:rsidR="00B55821" w:rsidRDefault="00B55821" w:rsidP="00240E38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ED20D3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أفيد سعاتكم بأن </w:t>
            </w:r>
            <w:r w:rsidR="00240E38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لجنة الدراسات العليا</w:t>
            </w:r>
            <w:r w:rsidR="00A11FD7" w:rsidRPr="00A11FD7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في اجتماعها رقم </w:t>
            </w:r>
          </w:p>
        </w:tc>
        <w:tc>
          <w:tcPr>
            <w:tcW w:w="990" w:type="dxa"/>
          </w:tcPr>
          <w:p w:rsidR="00B55821" w:rsidRDefault="00FB329B" w:rsidP="006C548B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( </w:t>
            </w:r>
            <w:r w:rsid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 w:rsidR="006C548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t> </w:t>
            </w:r>
            <w:r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</w:t>
            </w:r>
            <w:r w:rsid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)</w:t>
            </w:r>
          </w:p>
        </w:tc>
        <w:tc>
          <w:tcPr>
            <w:tcW w:w="630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اريخ</w:t>
            </w:r>
          </w:p>
        </w:tc>
        <w:tc>
          <w:tcPr>
            <w:tcW w:w="4590" w:type="dxa"/>
            <w:gridSpan w:val="2"/>
          </w:tcPr>
          <w:p w:rsidR="00B55821" w:rsidRDefault="00B55821" w:rsidP="00240E38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"/>
                  <w:enabled/>
                  <w:calcOnExit w:val="0"/>
                  <w:exitMacro w:val="NumeralToHindi"/>
                  <w:textInput>
                    <w:type w:val="number"/>
                    <w:maxLength w:val="2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 xml:space="preserve">/ 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begin">
                <w:ffData>
                  <w:name w:val="Text14"/>
                  <w:enabled/>
                  <w:calcOnExit w:val="0"/>
                  <w:exitMacro w:val="NumeralToHindi"/>
                  <w:textInput>
                    <w:type w:val="number"/>
                    <w:maxLength w:val="4"/>
                  </w:textInput>
                </w:ffData>
              </w:fldCha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</w:rPr>
              <w:instrText>FORMTEXT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instrText xml:space="preserve"> </w:instrTex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separate"/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noProof/>
                <w:sz w:val="18"/>
                <w:szCs w:val="18"/>
                <w:u w:val="dotted"/>
                <w:rtl/>
              </w:rPr>
              <w:t> </w:t>
            </w:r>
            <w:r w:rsidRPr="00FB329B">
              <w:rPr>
                <w:rFonts w:ascii="Segoe UI Semilight" w:hAnsi="Segoe UI Semilight" w:cs="GE Dinar One"/>
                <w:sz w:val="18"/>
                <w:szCs w:val="18"/>
                <w:u w:val="dotted"/>
                <w:rtl/>
              </w:rPr>
              <w:fldChar w:fldCharType="end"/>
            </w:r>
            <w:r w:rsidRPr="00281D31">
              <w:rPr>
                <w:rFonts w:ascii="Segoe UI Semilight" w:hAnsi="Segoe UI Semilight" w:cs="GE Dinar One" w:hint="cs"/>
                <w:rtl/>
              </w:rPr>
              <w:t>هـ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قد أوص</w:t>
            </w:r>
            <w:r w:rsidR="00240E38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</w:t>
            </w: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:</w:t>
            </w:r>
          </w:p>
        </w:tc>
      </w:tr>
      <w:tr w:rsidR="00B55821" w:rsidTr="00DB6A95">
        <w:trPr>
          <w:gridAfter w:val="1"/>
          <w:wAfter w:w="993" w:type="dxa"/>
        </w:trPr>
        <w:tc>
          <w:tcPr>
            <w:tcW w:w="414" w:type="dxa"/>
            <w:gridSpan w:val="2"/>
          </w:tcPr>
          <w:p w:rsidR="00B55821" w:rsidRDefault="00B55821" w:rsidP="00B55821">
            <w:pPr>
              <w:tabs>
                <w:tab w:val="center" w:pos="5570"/>
                <w:tab w:val="left" w:pos="6227"/>
              </w:tabs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             </w:t>
            </w:r>
          </w:p>
        </w:tc>
        <w:tc>
          <w:tcPr>
            <w:tcW w:w="1418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 xml:space="preserve">  </w:t>
            </w: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57.75pt;height:16.5pt" o:ole="">
                  <v:imagedata r:id="rId13" o:title=""/>
                </v:shape>
                <w:control r:id="rId14" w:name="CheckBox1" w:shapeid="_x0000_i1029"/>
              </w:object>
            </w:r>
          </w:p>
        </w:tc>
        <w:tc>
          <w:tcPr>
            <w:tcW w:w="1559" w:type="dxa"/>
          </w:tcPr>
          <w:p w:rsidR="00B55821" w:rsidRDefault="00B55821" w:rsidP="00DB6A95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>
              <w:rPr>
                <w:rFonts w:ascii="Segoe UI Semilight" w:hAnsi="Segoe UI Semilight" w:cs="GE Dinar One"/>
                <w:sz w:val="20"/>
                <w:szCs w:val="20"/>
                <w:rtl/>
              </w:rPr>
              <w:object w:dxaOrig="225" w:dyaOrig="225">
                <v:shape id="_x0000_i1031" type="#_x0000_t75" style="width:76.5pt;height:15.75pt" o:ole="">
                  <v:imagedata r:id="rId15" o:title=""/>
                </v:shape>
                <w:control r:id="rId16" w:name="CheckBox2" w:shapeid="_x0000_i1031"/>
              </w:object>
            </w:r>
          </w:p>
        </w:tc>
        <w:tc>
          <w:tcPr>
            <w:tcW w:w="5953" w:type="dxa"/>
            <w:gridSpan w:val="4"/>
          </w:tcPr>
          <w:p w:rsidR="00B55821" w:rsidRDefault="00B55821" w:rsidP="00797820">
            <w:pPr>
              <w:tabs>
                <w:tab w:val="center" w:pos="5570"/>
                <w:tab w:val="left" w:pos="6227"/>
              </w:tabs>
              <w:spacing w:line="276" w:lineRule="auto"/>
              <w:ind w:right="-1276"/>
              <w:jc w:val="both"/>
              <w:rPr>
                <w:rFonts w:ascii="Segoe UI Semilight" w:hAnsi="Segoe UI Semilight" w:cs="GE Dinar One"/>
                <w:sz w:val="20"/>
                <w:szCs w:val="20"/>
                <w:rtl/>
              </w:rPr>
            </w:pP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على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="00797820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تكوين لجنة المناقشة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الموضحة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 xml:space="preserve"> </w:t>
            </w:r>
            <w:r w:rsidRPr="00B55821">
              <w:rPr>
                <w:rFonts w:ascii="Segoe UI Semilight" w:hAnsi="Segoe UI Semilight" w:cs="GE Dinar One" w:hint="cs"/>
                <w:sz w:val="20"/>
                <w:szCs w:val="20"/>
                <w:rtl/>
              </w:rPr>
              <w:t>أعلاه</w:t>
            </w:r>
            <w:r w:rsidRPr="00B55821">
              <w:rPr>
                <w:rFonts w:ascii="Segoe UI Semilight" w:hAnsi="Segoe UI Semilight" w:cs="GE Dinar One"/>
                <w:sz w:val="20"/>
                <w:szCs w:val="20"/>
                <w:rtl/>
              </w:rPr>
              <w:t>.</w:t>
            </w:r>
          </w:p>
        </w:tc>
      </w:tr>
    </w:tbl>
    <w:p w:rsidR="00F44099" w:rsidRDefault="00255420" w:rsidP="00255420">
      <w:pPr>
        <w:jc w:val="center"/>
        <w:rPr>
          <w:rFonts w:ascii="Segoe UI Semilight" w:hAnsi="Segoe UI Semilight" w:cs="GE Dinar One"/>
          <w:b/>
          <w:bCs/>
          <w:sz w:val="28"/>
          <w:szCs w:val="28"/>
          <w:rtl/>
        </w:rPr>
      </w:pPr>
      <w:r>
        <w:rPr>
          <w:rFonts w:ascii="Segoe UI Semilight" w:hAnsi="Segoe UI Semilight" w:cs="GE Dinar One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067549</wp:posOffset>
                </wp:positionH>
                <wp:positionV relativeFrom="paragraph">
                  <wp:posOffset>628429</wp:posOffset>
                </wp:positionV>
                <wp:extent cx="1628775" cy="79057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742CF" w:rsidRPr="002742CF" w:rsidRDefault="002742CF" w:rsidP="002742CF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رقم      .............................</w:t>
                            </w:r>
                          </w:p>
                          <w:p w:rsidR="002742CF" w:rsidRPr="002742CF" w:rsidRDefault="002742CF" w:rsidP="002742CF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تاريخ    ............................</w:t>
                            </w:r>
                          </w:p>
                          <w:p w:rsidR="002742CF" w:rsidRPr="002742CF" w:rsidRDefault="002742CF" w:rsidP="002742CF">
                            <w:pPr>
                              <w:tabs>
                                <w:tab w:val="center" w:pos="5570"/>
                                <w:tab w:val="left" w:pos="6227"/>
                              </w:tabs>
                              <w:spacing w:after="0" w:line="360" w:lineRule="auto"/>
                              <w:ind w:left="141" w:right="-1276"/>
                              <w:rPr>
                                <w:rFonts w:ascii="Segoe UI Semilight" w:hAnsi="Segoe UI Semilight" w:cs="GE Dinar One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742CF"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المرفقات</w:t>
                            </w:r>
                            <w:r>
                              <w:rPr>
                                <w:rFonts w:ascii="Segoe UI Semilight" w:hAnsi="Segoe UI Semilight" w:cs="GE Dinar One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399pt;margin-top:49.5pt;width:128.25pt;height:62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" filled="f" stroked="f" strokeweight="1pt">
                <v:textbox>
                  <w:txbxContent>
                    <w:p w:rsidR="002742CF" w:rsidRPr="002742CF" w:rsidRDefault="002742CF" w:rsidP="002742CF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رقم      .............................</w:t>
                      </w:r>
                    </w:p>
                    <w:p w:rsidR="002742CF" w:rsidRPr="002742CF" w:rsidRDefault="002742CF" w:rsidP="002742CF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تاريخ    ............................</w:t>
                      </w:r>
                    </w:p>
                    <w:p w:rsidR="002742CF" w:rsidRPr="002742CF" w:rsidRDefault="002742CF" w:rsidP="002742CF">
                      <w:pPr>
                        <w:tabs>
                          <w:tab w:val="center" w:pos="5570"/>
                          <w:tab w:val="left" w:pos="6227"/>
                        </w:tabs>
                        <w:spacing w:after="0" w:line="360" w:lineRule="auto"/>
                        <w:ind w:left="141" w:right="-1276"/>
                        <w:rPr>
                          <w:rFonts w:ascii="Segoe UI Semilight" w:hAnsi="Segoe UI Semilight" w:cs="GE Dinar One"/>
                          <w:color w:val="000000" w:themeColor="text1"/>
                          <w:sz w:val="20"/>
                          <w:szCs w:val="20"/>
                        </w:rPr>
                      </w:pPr>
                      <w:r w:rsidRPr="002742CF"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>المرفقات</w:t>
                      </w:r>
                      <w:r>
                        <w:rPr>
                          <w:rFonts w:ascii="Segoe UI Semilight" w:hAnsi="Segoe UI Semilight" w:cs="GE Dinar One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3E0D95" w:rsidRPr="003E0D95">
        <w:rPr>
          <w:rFonts w:ascii="Segoe UI Semilight" w:hAnsi="Segoe UI Semilight" w:cs="GE Dinar One"/>
          <w:b/>
          <w:bCs/>
          <w:sz w:val="28"/>
          <w:szCs w:val="28"/>
          <w:rtl/>
        </w:rPr>
        <w:t xml:space="preserve">                                         </w:t>
      </w:r>
      <w:r>
        <w:rPr>
          <w:rFonts w:ascii="Segoe UI Semilight" w:hAnsi="Segoe UI Semilight" w:cs="GE Dinar One"/>
          <w:b/>
          <w:bCs/>
          <w:sz w:val="28"/>
          <w:szCs w:val="28"/>
        </w:rPr>
        <w:t xml:space="preserve"> </w:t>
      </w:r>
      <w:r w:rsidR="003E0D95" w:rsidRPr="003E0D95">
        <w:rPr>
          <w:rFonts w:ascii="Segoe UI Semilight" w:hAnsi="Segoe UI Semilight" w:cs="GE Dinar One"/>
          <w:b/>
          <w:bCs/>
          <w:sz w:val="28"/>
          <w:szCs w:val="28"/>
          <w:rtl/>
        </w:rPr>
        <w:t xml:space="preserve">       </w:t>
      </w:r>
    </w:p>
    <w:p w:rsidR="00667E55" w:rsidRPr="002F750A" w:rsidRDefault="00255420" w:rsidP="00255420">
      <w:pPr>
        <w:ind w:left="5040" w:firstLine="720"/>
        <w:jc w:val="center"/>
        <w:rPr>
          <w:rFonts w:ascii="Segoe UI Semilight" w:hAnsi="Segoe UI Semilight" w:cs="GE Dinar One"/>
          <w:b/>
          <w:bCs/>
          <w:sz w:val="16"/>
          <w:szCs w:val="16"/>
          <w:rtl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743271</wp:posOffset>
                </wp:positionH>
                <wp:positionV relativeFrom="paragraph">
                  <wp:posOffset>535305</wp:posOffset>
                </wp:positionV>
                <wp:extent cx="1096396" cy="238015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396" cy="238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55420" w:rsidRPr="00255420" w:rsidRDefault="00255420" w:rsidP="0050300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255420">
                              <w:rPr>
                                <w:rFonts w:ascii="Calibri" w:eastAsia="Times New Roman" w:hAnsi="Calibri" w:cs="Calibri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إصدار رقم (</w:t>
                            </w:r>
                            <w:r w:rsidR="00503006">
                              <w:rPr>
                                <w:rFonts w:ascii="Calibri" w:eastAsia="Times New Roman" w:hAnsi="Calibri" w:cs="Calibri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3-1440)</w:t>
                            </w:r>
                          </w:p>
                          <w:p w:rsidR="00255420" w:rsidRPr="00255420" w:rsidRDefault="00255420" w:rsidP="0025542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29" style="position:absolute;left:0;text-align:left;margin-left:452.25pt;margin-top:42.15pt;width:86.35pt;height:18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" filled="f" stroked="f" strokeweight="1pt">
                <v:textbox>
                  <w:txbxContent>
                    <w:p w:rsidR="00255420" w:rsidRPr="00255420" w:rsidRDefault="00255420" w:rsidP="00503006">
                      <w:pPr>
                        <w:shd w:val="clear" w:color="auto" w:fill="FFFFFF"/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 w:themeColor="text1"/>
                          <w:sz w:val="18"/>
                          <w:szCs w:val="18"/>
                        </w:rPr>
                      </w:pPr>
                      <w:r w:rsidRPr="00255420">
                        <w:rPr>
                          <w:rFonts w:ascii="Calibri" w:eastAsia="Times New Roman" w:hAnsi="Calibri" w:cs="Calibri" w:hint="cs"/>
                          <w:color w:val="000000" w:themeColor="text1"/>
                          <w:sz w:val="18"/>
                          <w:szCs w:val="18"/>
                          <w:rtl/>
                        </w:rPr>
                        <w:t>إصدار رقم (</w:t>
                      </w:r>
                      <w:r w:rsidR="00503006">
                        <w:rPr>
                          <w:rFonts w:ascii="Calibri" w:eastAsia="Times New Roman" w:hAnsi="Calibri" w:cs="Calibri" w:hint="cs"/>
                          <w:color w:val="000000" w:themeColor="text1"/>
                          <w:sz w:val="18"/>
                          <w:szCs w:val="18"/>
                          <w:rtl/>
                        </w:rPr>
                        <w:t>3-1440)</w:t>
                      </w:r>
                    </w:p>
                    <w:p w:rsidR="00255420" w:rsidRPr="00255420" w:rsidRDefault="00255420" w:rsidP="00255420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E0D95" w:rsidRPr="003E0D95">
        <w:rPr>
          <w:rFonts w:ascii="Segoe UI Semilight" w:hAnsi="Segoe UI Semilight" w:cs="GE Dinar One"/>
          <w:b/>
          <w:bCs/>
          <w:sz w:val="28"/>
          <w:szCs w:val="28"/>
          <w:rtl/>
        </w:rPr>
        <w:t xml:space="preserve">       </w:t>
      </w:r>
    </w:p>
    <w:sectPr w:rsidR="00667E55" w:rsidRPr="002F750A" w:rsidSect="00B34C25">
      <w:footerReference w:type="default" r:id="rId17"/>
      <w:pgSz w:w="11906" w:h="16838"/>
      <w:pgMar w:top="284" w:right="707" w:bottom="993" w:left="426" w:header="708" w:footer="2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6A95" w:rsidRDefault="00DB6A95" w:rsidP="002C1F45">
      <w:pPr>
        <w:spacing w:after="0" w:line="240" w:lineRule="auto"/>
      </w:pPr>
      <w:r>
        <w:separator/>
      </w:r>
    </w:p>
  </w:endnote>
  <w:end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subsetted="1" w:fontKey="{A3EDD0A1-F66A-4F1E-8944-792A4842FB2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Dinar One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  <w:embedRegular r:id="rId2" w:subsetted="1" w:fontKey="{2BDC900B-0B80-45A4-A467-17932CA84526}"/>
    <w:embedBold r:id="rId3" w:subsetted="1" w:fontKey="{41CC6FD5-6447-4E2B-A448-1DB79559759A}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  <w:embedBold r:id="rId4" w:subsetted="1" w:fontKey="{659E03DF-2829-46E2-8C24-A32337C8033D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Bold r:id="rId5" w:subsetted="1" w:fontKey="{BA0B7300-463A-46F0-92F7-3CCBC0DFBCA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6A95" w:rsidRPr="00956353" w:rsidRDefault="00DB6A95" w:rsidP="007551DC">
    <w:pPr>
      <w:pStyle w:val="Footer"/>
      <w:rPr>
        <w:rFonts w:ascii="Segoe UI Semilight" w:hAnsi="Segoe UI Semilight" w:cs="Segoe UI Semilight"/>
        <w:color w:val="808080" w:themeColor="background1" w:themeShade="80"/>
        <w:sz w:val="18"/>
        <w:szCs w:val="18"/>
      </w:rPr>
    </w:pPr>
    <w:r>
      <w:rPr>
        <w:rFonts w:ascii="Segoe UI Semilight" w:hAnsi="Segoe UI Semilight" w:cs="Segoe UI Semilight" w:hint="cs"/>
        <w:color w:val="808080" w:themeColor="background1" w:themeShade="80"/>
        <w:sz w:val="18"/>
        <w:szCs w:val="18"/>
        <w:rtl/>
      </w:rPr>
      <w:t xml:space="preserve">    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 xml:space="preserve">  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0</w:t>
    </w:r>
    <w:r w:rsidR="007551DC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3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)</w:t>
    </w:r>
    <w:r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–</w:t>
    </w:r>
    <w:proofErr w:type="spellStart"/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ccis</w:t>
    </w:r>
    <w:proofErr w:type="spellEnd"/>
    <w:r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-</w:t>
    </w:r>
    <w:r w:rsidR="00B34C25" w:rsidRPr="00B34C25">
      <w:rPr>
        <w:rFonts w:ascii="Segoe UI Semilight" w:hAnsi="Segoe UI Semilight" w:cs="Segoe UI Semilight"/>
        <w:color w:val="808080" w:themeColor="background1" w:themeShade="80"/>
        <w:sz w:val="18"/>
        <w:szCs w:val="18"/>
      </w:rPr>
      <w:t>vice-deanship-graduate-studies-scientific-research</w:t>
    </w:r>
    <w:r w:rsidRPr="00956353">
      <w:rPr>
        <w:rFonts w:ascii="Segoe UI Semilight" w:hAnsi="Segoe UI Semilight" w:cs="Segoe UI Semilight"/>
        <w:color w:val="808080" w:themeColor="background1" w:themeShade="80"/>
        <w:sz w:val="18"/>
        <w:szCs w:val="18"/>
        <w:rtl/>
      </w:rPr>
      <w:t>)</w:t>
    </w:r>
  </w:p>
  <w:p w:rsidR="00DB6A95" w:rsidRPr="00902D0C" w:rsidRDefault="00DB6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6A95" w:rsidRDefault="00DB6A95" w:rsidP="002C1F45">
      <w:pPr>
        <w:spacing w:after="0" w:line="240" w:lineRule="auto"/>
      </w:pPr>
      <w:r>
        <w:separator/>
      </w:r>
    </w:p>
  </w:footnote>
  <w:footnote w:type="continuationSeparator" w:id="0">
    <w:p w:rsidR="00DB6A95" w:rsidRDefault="00DB6A95" w:rsidP="002C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94DBB"/>
    <w:multiLevelType w:val="hybridMultilevel"/>
    <w:tmpl w:val="8CCCD18C"/>
    <w:lvl w:ilvl="0" w:tplc="8E54B3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1A1C13"/>
    <w:multiLevelType w:val="hybridMultilevel"/>
    <w:tmpl w:val="7048EE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820A7"/>
    <w:multiLevelType w:val="hybridMultilevel"/>
    <w:tmpl w:val="B268C300"/>
    <w:lvl w:ilvl="0" w:tplc="04090009">
      <w:start w:val="1"/>
      <w:numFmt w:val="bullet"/>
      <w:lvlText w:val=""/>
      <w:lvlJc w:val="left"/>
      <w:pPr>
        <w:ind w:left="88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documentProtection w:edit="forms" w:enforcement="0"/>
  <w:defaultTabStop w:val="720"/>
  <w:characterSpacingControl w:val="doNotCompress"/>
  <w:hdrShapeDefaults>
    <o:shapedefaults v:ext="edit" spidmax="2129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E3MDA1MjQ0MzBS0lEKTi0uzszPAykwqQUAi9YKiSwAAAA="/>
  </w:docVars>
  <w:rsids>
    <w:rsidRoot w:val="00E115D6"/>
    <w:rsid w:val="000040A1"/>
    <w:rsid w:val="00012976"/>
    <w:rsid w:val="00017A26"/>
    <w:rsid w:val="0002795E"/>
    <w:rsid w:val="00027FCF"/>
    <w:rsid w:val="00034C43"/>
    <w:rsid w:val="00051E27"/>
    <w:rsid w:val="000538EC"/>
    <w:rsid w:val="00063360"/>
    <w:rsid w:val="00067097"/>
    <w:rsid w:val="0007539A"/>
    <w:rsid w:val="00075688"/>
    <w:rsid w:val="0008280A"/>
    <w:rsid w:val="0009583C"/>
    <w:rsid w:val="000A1DC9"/>
    <w:rsid w:val="000B2DF0"/>
    <w:rsid w:val="000B44D7"/>
    <w:rsid w:val="000D7B3D"/>
    <w:rsid w:val="000E3AEB"/>
    <w:rsid w:val="001000A1"/>
    <w:rsid w:val="00115C57"/>
    <w:rsid w:val="00131026"/>
    <w:rsid w:val="00131584"/>
    <w:rsid w:val="00132FF7"/>
    <w:rsid w:val="00135A91"/>
    <w:rsid w:val="0014296C"/>
    <w:rsid w:val="001435C4"/>
    <w:rsid w:val="00150DC8"/>
    <w:rsid w:val="0015477F"/>
    <w:rsid w:val="001741FB"/>
    <w:rsid w:val="00174A92"/>
    <w:rsid w:val="00176E7C"/>
    <w:rsid w:val="00184FCF"/>
    <w:rsid w:val="00196252"/>
    <w:rsid w:val="00197205"/>
    <w:rsid w:val="001B1B18"/>
    <w:rsid w:val="001C50ED"/>
    <w:rsid w:val="001C575E"/>
    <w:rsid w:val="001C66FA"/>
    <w:rsid w:val="001C7D0B"/>
    <w:rsid w:val="001D0024"/>
    <w:rsid w:val="001D6777"/>
    <w:rsid w:val="001E1446"/>
    <w:rsid w:val="001E5CB7"/>
    <w:rsid w:val="001F284A"/>
    <w:rsid w:val="001F2A35"/>
    <w:rsid w:val="00201E99"/>
    <w:rsid w:val="00205E5F"/>
    <w:rsid w:val="002177B5"/>
    <w:rsid w:val="002177C2"/>
    <w:rsid w:val="00230347"/>
    <w:rsid w:val="002362D3"/>
    <w:rsid w:val="0023641D"/>
    <w:rsid w:val="00240E38"/>
    <w:rsid w:val="00245C87"/>
    <w:rsid w:val="00255420"/>
    <w:rsid w:val="00256B80"/>
    <w:rsid w:val="002624EF"/>
    <w:rsid w:val="00270634"/>
    <w:rsid w:val="002720E1"/>
    <w:rsid w:val="00273552"/>
    <w:rsid w:val="002742CF"/>
    <w:rsid w:val="002757B9"/>
    <w:rsid w:val="00281D31"/>
    <w:rsid w:val="00285199"/>
    <w:rsid w:val="00294ADB"/>
    <w:rsid w:val="002A5AF5"/>
    <w:rsid w:val="002A7B1F"/>
    <w:rsid w:val="002B051A"/>
    <w:rsid w:val="002B1436"/>
    <w:rsid w:val="002B3002"/>
    <w:rsid w:val="002C185B"/>
    <w:rsid w:val="002C1F45"/>
    <w:rsid w:val="002C435D"/>
    <w:rsid w:val="002C550B"/>
    <w:rsid w:val="002F750A"/>
    <w:rsid w:val="00304CC0"/>
    <w:rsid w:val="003142CC"/>
    <w:rsid w:val="00326049"/>
    <w:rsid w:val="00343439"/>
    <w:rsid w:val="00343F20"/>
    <w:rsid w:val="00350CFB"/>
    <w:rsid w:val="00362604"/>
    <w:rsid w:val="0037227A"/>
    <w:rsid w:val="0037735B"/>
    <w:rsid w:val="00390FEA"/>
    <w:rsid w:val="00391A26"/>
    <w:rsid w:val="003A24CC"/>
    <w:rsid w:val="003B4C94"/>
    <w:rsid w:val="003C60B2"/>
    <w:rsid w:val="003D1D1F"/>
    <w:rsid w:val="003E0D95"/>
    <w:rsid w:val="003E2880"/>
    <w:rsid w:val="00415C13"/>
    <w:rsid w:val="00422019"/>
    <w:rsid w:val="004431A8"/>
    <w:rsid w:val="00473303"/>
    <w:rsid w:val="004750BC"/>
    <w:rsid w:val="00477DB0"/>
    <w:rsid w:val="00497C2D"/>
    <w:rsid w:val="004B328B"/>
    <w:rsid w:val="004B7470"/>
    <w:rsid w:val="004C1D6C"/>
    <w:rsid w:val="004C3F11"/>
    <w:rsid w:val="004D03EC"/>
    <w:rsid w:val="004D1D08"/>
    <w:rsid w:val="004D2C4F"/>
    <w:rsid w:val="004D62FC"/>
    <w:rsid w:val="004E3C79"/>
    <w:rsid w:val="00503006"/>
    <w:rsid w:val="005126D1"/>
    <w:rsid w:val="0053216E"/>
    <w:rsid w:val="005358AB"/>
    <w:rsid w:val="00543F72"/>
    <w:rsid w:val="00551BE9"/>
    <w:rsid w:val="00561F31"/>
    <w:rsid w:val="00562823"/>
    <w:rsid w:val="00585EEB"/>
    <w:rsid w:val="005911D7"/>
    <w:rsid w:val="0059680E"/>
    <w:rsid w:val="005A24ED"/>
    <w:rsid w:val="005A2591"/>
    <w:rsid w:val="005A3284"/>
    <w:rsid w:val="005A42AE"/>
    <w:rsid w:val="005D2560"/>
    <w:rsid w:val="005E1904"/>
    <w:rsid w:val="005E561B"/>
    <w:rsid w:val="005F05AA"/>
    <w:rsid w:val="005F456C"/>
    <w:rsid w:val="00602A84"/>
    <w:rsid w:val="00610944"/>
    <w:rsid w:val="0065550D"/>
    <w:rsid w:val="00663B32"/>
    <w:rsid w:val="00663E2F"/>
    <w:rsid w:val="00665C8B"/>
    <w:rsid w:val="00666B11"/>
    <w:rsid w:val="00667E55"/>
    <w:rsid w:val="00677B21"/>
    <w:rsid w:val="00677D5C"/>
    <w:rsid w:val="00697B12"/>
    <w:rsid w:val="006A7DD7"/>
    <w:rsid w:val="006B2303"/>
    <w:rsid w:val="006B3EBA"/>
    <w:rsid w:val="006C548B"/>
    <w:rsid w:val="006D3B49"/>
    <w:rsid w:val="006D4667"/>
    <w:rsid w:val="006D57B1"/>
    <w:rsid w:val="00700895"/>
    <w:rsid w:val="0071578A"/>
    <w:rsid w:val="00715D64"/>
    <w:rsid w:val="0075117E"/>
    <w:rsid w:val="00751EEE"/>
    <w:rsid w:val="007551DC"/>
    <w:rsid w:val="00755FA4"/>
    <w:rsid w:val="00763881"/>
    <w:rsid w:val="00786228"/>
    <w:rsid w:val="00786CB8"/>
    <w:rsid w:val="00786E3B"/>
    <w:rsid w:val="00790C3E"/>
    <w:rsid w:val="00793402"/>
    <w:rsid w:val="00795979"/>
    <w:rsid w:val="00797820"/>
    <w:rsid w:val="007C278A"/>
    <w:rsid w:val="007C6197"/>
    <w:rsid w:val="007C795F"/>
    <w:rsid w:val="007D24A7"/>
    <w:rsid w:val="007D3F8F"/>
    <w:rsid w:val="007D65EF"/>
    <w:rsid w:val="007D6CC1"/>
    <w:rsid w:val="007E440A"/>
    <w:rsid w:val="007E6363"/>
    <w:rsid w:val="007F2229"/>
    <w:rsid w:val="007F5AAB"/>
    <w:rsid w:val="007F6FD1"/>
    <w:rsid w:val="00801573"/>
    <w:rsid w:val="00804BCC"/>
    <w:rsid w:val="00804E7E"/>
    <w:rsid w:val="00810EE6"/>
    <w:rsid w:val="00814197"/>
    <w:rsid w:val="00816D20"/>
    <w:rsid w:val="008229A7"/>
    <w:rsid w:val="00830FDD"/>
    <w:rsid w:val="0083349B"/>
    <w:rsid w:val="00836F44"/>
    <w:rsid w:val="00837F1F"/>
    <w:rsid w:val="008747EC"/>
    <w:rsid w:val="0088575A"/>
    <w:rsid w:val="008878B8"/>
    <w:rsid w:val="00897887"/>
    <w:rsid w:val="008B621D"/>
    <w:rsid w:val="008B728C"/>
    <w:rsid w:val="008E6652"/>
    <w:rsid w:val="008E6CC2"/>
    <w:rsid w:val="008F0783"/>
    <w:rsid w:val="008F1449"/>
    <w:rsid w:val="00901E34"/>
    <w:rsid w:val="00902D0C"/>
    <w:rsid w:val="009036CE"/>
    <w:rsid w:val="00903C5A"/>
    <w:rsid w:val="009058B1"/>
    <w:rsid w:val="00912E55"/>
    <w:rsid w:val="0095335C"/>
    <w:rsid w:val="00956353"/>
    <w:rsid w:val="00960803"/>
    <w:rsid w:val="00977CDA"/>
    <w:rsid w:val="00980475"/>
    <w:rsid w:val="009A53EC"/>
    <w:rsid w:val="009A6DB8"/>
    <w:rsid w:val="009A6FEC"/>
    <w:rsid w:val="009A7E95"/>
    <w:rsid w:val="009E0597"/>
    <w:rsid w:val="00A00140"/>
    <w:rsid w:val="00A11FD7"/>
    <w:rsid w:val="00A1320B"/>
    <w:rsid w:val="00A22C9E"/>
    <w:rsid w:val="00A252F6"/>
    <w:rsid w:val="00A507D8"/>
    <w:rsid w:val="00A53031"/>
    <w:rsid w:val="00A5606D"/>
    <w:rsid w:val="00A71865"/>
    <w:rsid w:val="00A71999"/>
    <w:rsid w:val="00A77036"/>
    <w:rsid w:val="00A908AC"/>
    <w:rsid w:val="00A91EAC"/>
    <w:rsid w:val="00A94192"/>
    <w:rsid w:val="00AA09EF"/>
    <w:rsid w:val="00AA54CB"/>
    <w:rsid w:val="00AA7DBE"/>
    <w:rsid w:val="00AB4357"/>
    <w:rsid w:val="00AB5F01"/>
    <w:rsid w:val="00AC1AC2"/>
    <w:rsid w:val="00AE14CB"/>
    <w:rsid w:val="00AE1F31"/>
    <w:rsid w:val="00AF0C16"/>
    <w:rsid w:val="00AF6C10"/>
    <w:rsid w:val="00B06011"/>
    <w:rsid w:val="00B1012E"/>
    <w:rsid w:val="00B26F97"/>
    <w:rsid w:val="00B34C25"/>
    <w:rsid w:val="00B36620"/>
    <w:rsid w:val="00B409FB"/>
    <w:rsid w:val="00B42E3D"/>
    <w:rsid w:val="00B544BA"/>
    <w:rsid w:val="00B546F7"/>
    <w:rsid w:val="00B55821"/>
    <w:rsid w:val="00B6123B"/>
    <w:rsid w:val="00B67FE3"/>
    <w:rsid w:val="00B81727"/>
    <w:rsid w:val="00B873E3"/>
    <w:rsid w:val="00BA4CC0"/>
    <w:rsid w:val="00BB3356"/>
    <w:rsid w:val="00BC062B"/>
    <w:rsid w:val="00BD3B08"/>
    <w:rsid w:val="00BD4071"/>
    <w:rsid w:val="00BF447C"/>
    <w:rsid w:val="00C0141C"/>
    <w:rsid w:val="00C122C0"/>
    <w:rsid w:val="00C177CB"/>
    <w:rsid w:val="00C22588"/>
    <w:rsid w:val="00C245D8"/>
    <w:rsid w:val="00C26837"/>
    <w:rsid w:val="00C26CAE"/>
    <w:rsid w:val="00C53CAA"/>
    <w:rsid w:val="00C60DAF"/>
    <w:rsid w:val="00C62649"/>
    <w:rsid w:val="00C81270"/>
    <w:rsid w:val="00C81E57"/>
    <w:rsid w:val="00C900A5"/>
    <w:rsid w:val="00CA59D2"/>
    <w:rsid w:val="00CB6012"/>
    <w:rsid w:val="00CE0159"/>
    <w:rsid w:val="00CE49BE"/>
    <w:rsid w:val="00CF6E80"/>
    <w:rsid w:val="00D0685F"/>
    <w:rsid w:val="00D32410"/>
    <w:rsid w:val="00D42ECD"/>
    <w:rsid w:val="00D46A7D"/>
    <w:rsid w:val="00D47EAF"/>
    <w:rsid w:val="00D50CAC"/>
    <w:rsid w:val="00D5476B"/>
    <w:rsid w:val="00D54F3C"/>
    <w:rsid w:val="00D57090"/>
    <w:rsid w:val="00D60FA3"/>
    <w:rsid w:val="00D65C44"/>
    <w:rsid w:val="00D77ADB"/>
    <w:rsid w:val="00D81973"/>
    <w:rsid w:val="00D87F10"/>
    <w:rsid w:val="00DB02FC"/>
    <w:rsid w:val="00DB21D9"/>
    <w:rsid w:val="00DB4C90"/>
    <w:rsid w:val="00DB6A95"/>
    <w:rsid w:val="00DB794E"/>
    <w:rsid w:val="00DE1852"/>
    <w:rsid w:val="00DE48CF"/>
    <w:rsid w:val="00E11112"/>
    <w:rsid w:val="00E115D6"/>
    <w:rsid w:val="00E22E3D"/>
    <w:rsid w:val="00E22FDB"/>
    <w:rsid w:val="00E24B91"/>
    <w:rsid w:val="00E26402"/>
    <w:rsid w:val="00E32C29"/>
    <w:rsid w:val="00E35955"/>
    <w:rsid w:val="00E36229"/>
    <w:rsid w:val="00E37325"/>
    <w:rsid w:val="00E42201"/>
    <w:rsid w:val="00E77479"/>
    <w:rsid w:val="00E823EC"/>
    <w:rsid w:val="00E87BDA"/>
    <w:rsid w:val="00E91CC0"/>
    <w:rsid w:val="00E96F5D"/>
    <w:rsid w:val="00EA3C0F"/>
    <w:rsid w:val="00EB3CFF"/>
    <w:rsid w:val="00EC477A"/>
    <w:rsid w:val="00ED20D3"/>
    <w:rsid w:val="00EE24A1"/>
    <w:rsid w:val="00EE29E4"/>
    <w:rsid w:val="00EE47E4"/>
    <w:rsid w:val="00EE6B18"/>
    <w:rsid w:val="00F22E45"/>
    <w:rsid w:val="00F235E8"/>
    <w:rsid w:val="00F244F5"/>
    <w:rsid w:val="00F35ECD"/>
    <w:rsid w:val="00F37F62"/>
    <w:rsid w:val="00F44099"/>
    <w:rsid w:val="00F455DF"/>
    <w:rsid w:val="00F47C84"/>
    <w:rsid w:val="00F57FCF"/>
    <w:rsid w:val="00F71112"/>
    <w:rsid w:val="00F7249E"/>
    <w:rsid w:val="00F7746D"/>
    <w:rsid w:val="00F77BAE"/>
    <w:rsid w:val="00F85681"/>
    <w:rsid w:val="00F9737F"/>
    <w:rsid w:val="00FA1721"/>
    <w:rsid w:val="00FA3E06"/>
    <w:rsid w:val="00FB329B"/>
    <w:rsid w:val="00FC28B1"/>
    <w:rsid w:val="00FD28CE"/>
    <w:rsid w:val="00FD4EF7"/>
    <w:rsid w:val="00FD77FF"/>
    <w:rsid w:val="00FF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993"/>
    <o:shapelayout v:ext="edit">
      <o:idmap v:ext="edit" data="1"/>
    </o:shapelayout>
  </w:shapeDefaults>
  <w:decimalSymbol w:val="."/>
  <w:listSeparator w:val=","/>
  <w15:chartTrackingRefBased/>
  <w15:docId w15:val="{4150077C-28DD-4D98-94CC-98DE9C1B0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ADB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1F45"/>
  </w:style>
  <w:style w:type="paragraph" w:styleId="Footer">
    <w:name w:val="footer"/>
    <w:basedOn w:val="Normal"/>
    <w:link w:val="FooterChar"/>
    <w:uiPriority w:val="99"/>
    <w:unhideWhenUsed/>
    <w:rsid w:val="002C1F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F45"/>
  </w:style>
  <w:style w:type="paragraph" w:styleId="BalloonText">
    <w:name w:val="Balloon Text"/>
    <w:basedOn w:val="Normal"/>
    <w:link w:val="BalloonTextChar"/>
    <w:uiPriority w:val="99"/>
    <w:semiHidden/>
    <w:unhideWhenUsed/>
    <w:rsid w:val="002C1F45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F45"/>
    <w:rPr>
      <w:rFonts w:ascii="Tahoma" w:hAnsi="Tahoma" w:cs="Tahom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35955"/>
    <w:rPr>
      <w:color w:val="808080"/>
    </w:rPr>
  </w:style>
  <w:style w:type="paragraph" w:styleId="ListParagraph">
    <w:name w:val="List Paragraph"/>
    <w:basedOn w:val="Normal"/>
    <w:uiPriority w:val="34"/>
    <w:qFormat/>
    <w:rsid w:val="00497C2D"/>
    <w:pPr>
      <w:ind w:left="720"/>
      <w:contextualSpacing/>
    </w:pPr>
  </w:style>
</w:styles>
</file>

<file path=word/vbaData.xml><?xml version="1.0" encoding="utf-8"?>
<wne:vbaSuppData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mcds>
    <wne:mcd wne:macroName="PROJECT.THISDOCUMENT.NUMERALTOARABIC" wne:name="Project.ThisDocument.NumeralToArabic" wne:bEncrypt="00" wne:cmg="56"/>
    <wne:mcd wne:macroName="PROJECT.THISDOCUMENT.NUMERALTOHINDI" wne:name="Project.ThisDocument.NumeralToHindi" wne:bEncrypt="00" wne:cmg="56"/>
  </wne:mcds>
</wne:vbaSuppData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4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control" Target="activeX/activeX2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wm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ontrol" Target="activeX/activeX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vbaProject.bin.rels><?xml version="1.0" encoding="UTF-8" standalone="yes"?>
<Relationships xmlns="http://schemas.openxmlformats.org/package/2006/relationships"><Relationship Id="rId1" Type="http://schemas.microsoft.com/office/2006/relationships/wordVbaData" Target="vbaData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B414F-2B35-40D3-9F67-89BAC0539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2</Words>
  <Characters>229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</dc:creator>
  <cp:keywords/>
  <dc:description/>
  <cp:lastModifiedBy>taha alfaqih</cp:lastModifiedBy>
  <cp:revision>8</cp:revision>
  <cp:lastPrinted>2017-04-11T14:53:00Z</cp:lastPrinted>
  <dcterms:created xsi:type="dcterms:W3CDTF">2018-11-13T06:56:00Z</dcterms:created>
  <dcterms:modified xsi:type="dcterms:W3CDTF">2018-11-13T13:16:00Z</dcterms:modified>
</cp:coreProperties>
</file>